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39DB2" w14:textId="77777777" w:rsidR="00D5245A" w:rsidRPr="007F28A2" w:rsidRDefault="00D5245A" w:rsidP="00D5245A">
      <w:pPr>
        <w:spacing w:before="11"/>
        <w:ind w:left="2901" w:right="2940"/>
        <w:jc w:val="center"/>
        <w:rPr>
          <w:rFonts w:asciiTheme="majorHAnsi" w:hAnsiTheme="majorHAnsi" w:cstheme="minorHAnsi"/>
          <w:b/>
          <w:sz w:val="41"/>
        </w:rPr>
      </w:pPr>
      <w:r w:rsidRPr="007F28A2">
        <w:rPr>
          <w:rFonts w:asciiTheme="majorHAnsi" w:hAnsiTheme="majorHAnsi" w:cstheme="minorHAnsi"/>
          <w:b/>
          <w:w w:val="105"/>
          <w:sz w:val="41"/>
        </w:rPr>
        <w:t>GUOWEI (Peter) LU</w:t>
      </w:r>
    </w:p>
    <w:p w14:paraId="35B256AB" w14:textId="6026EF36" w:rsidR="004A55C2" w:rsidRPr="00DE5109" w:rsidRDefault="00000000" w:rsidP="00DE5109">
      <w:pPr>
        <w:adjustRightInd w:val="0"/>
        <w:snapToGrid w:val="0"/>
        <w:jc w:val="center"/>
        <w:rPr>
          <w:rFonts w:asciiTheme="minorHAnsi" w:hAnsiTheme="minorHAnsi" w:cstheme="minorHAnsi"/>
          <w:color w:val="0000FF" w:themeColor="hyperlink"/>
          <w:w w:val="110"/>
          <w:u w:val="single"/>
        </w:rPr>
      </w:pPr>
      <w:hyperlink r:id="rId8" w:history="1">
        <w:r w:rsidR="0074105D" w:rsidRPr="004E4A67">
          <w:rPr>
            <w:rStyle w:val="Hyperlink"/>
            <w:rFonts w:asciiTheme="minorHAnsi" w:hAnsiTheme="minorHAnsi" w:cstheme="minorHAnsi"/>
            <w:w w:val="110"/>
          </w:rPr>
          <w:t>peter6.lu@gmail.com</w:t>
        </w:r>
      </w:hyperlink>
      <w:r w:rsidR="00D5245A" w:rsidRPr="007F28A2">
        <w:rPr>
          <w:rFonts w:asciiTheme="minorHAnsi" w:hAnsiTheme="minorHAnsi" w:cstheme="minorHAnsi"/>
          <w:w w:val="110"/>
        </w:rPr>
        <w:t xml:space="preserve"> </w:t>
      </w:r>
      <w:r w:rsidR="00D5245A">
        <w:rPr>
          <w:rFonts w:asciiTheme="minorHAnsi" w:hAnsiTheme="minorHAnsi" w:cstheme="minorHAnsi"/>
          <w:w w:val="110"/>
        </w:rPr>
        <w:t xml:space="preserve">• </w:t>
      </w:r>
      <w:hyperlink r:id="rId9" w:history="1"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Github</w:t>
        </w:r>
      </w:hyperlink>
      <w:r w:rsidR="00FB61B9">
        <w:rPr>
          <w:rStyle w:val="Hyperlink"/>
          <w:rFonts w:asciiTheme="minorHAnsi" w:hAnsiTheme="minorHAnsi" w:cstheme="minorHAnsi"/>
          <w:w w:val="110"/>
        </w:rPr>
        <w:t xml:space="preserve"> </w:t>
      </w:r>
      <w:r w:rsidR="00FB61B9">
        <w:rPr>
          <w:rFonts w:asciiTheme="minorHAnsi" w:hAnsiTheme="minorHAnsi" w:cstheme="minorHAnsi"/>
          <w:w w:val="110"/>
        </w:rPr>
        <w:t xml:space="preserve">• </w:t>
      </w:r>
      <w:proofErr w:type="spellStart"/>
      <w:r w:rsidR="00FB61B9">
        <w:rPr>
          <w:rFonts w:asciiTheme="minorHAnsi" w:hAnsiTheme="minorHAnsi" w:cstheme="minorHAnsi"/>
          <w:w w:val="110"/>
        </w:rPr>
        <w:t>DoB</w:t>
      </w:r>
      <w:proofErr w:type="spellEnd"/>
      <w:r w:rsidR="00FB61B9">
        <w:rPr>
          <w:rFonts w:asciiTheme="minorHAnsi" w:hAnsiTheme="minorHAnsi" w:cstheme="minorHAnsi"/>
          <w:w w:val="110"/>
        </w:rPr>
        <w:t>: 1983</w:t>
      </w:r>
    </w:p>
    <w:p w14:paraId="5671EAC0" w14:textId="77777777" w:rsidR="004948D4" w:rsidRPr="00523B1B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kern w:val="0"/>
          <w:sz w:val="18"/>
          <w:szCs w:val="18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PROFILE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1BF14FEB" w14:textId="7B686C6E" w:rsidR="00C2094D" w:rsidRDefault="003C25E4" w:rsidP="00AC5EC8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3C25E4">
        <w:rPr>
          <w:rFonts w:asciiTheme="minorHAnsi" w:eastAsia="微软雅黑" w:hAnsiTheme="minorHAnsi" w:cstheme="minorHAnsi"/>
          <w:sz w:val="22"/>
          <w:szCs w:val="22"/>
        </w:rPr>
        <w:t>I am a PhD student at the Computer Graphics and Visualization group under the supervision of Prof. Elmar Eisemann. My research focuses primarily on real-time rendering, realistic material, and lighting models. In addition, I am interested in in offline/differentiable rendering.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863C2D">
        <w:rPr>
          <w:rFonts w:asciiTheme="minorHAnsi" w:eastAsia="微软雅黑" w:hAnsiTheme="minorHAnsi" w:cstheme="minorHAnsi"/>
          <w:sz w:val="22"/>
          <w:szCs w:val="22"/>
        </w:rPr>
        <w:t xml:space="preserve">Before this, </w:t>
      </w:r>
      <w:r w:rsidR="00375242">
        <w:rPr>
          <w:rFonts w:asciiTheme="minorHAnsi" w:eastAsia="微软雅黑" w:hAnsiTheme="minorHAnsi" w:cstheme="minorHAnsi" w:hint="eastAsia"/>
          <w:sz w:val="22"/>
          <w:szCs w:val="22"/>
        </w:rPr>
        <w:t>I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375242">
        <w:rPr>
          <w:rFonts w:asciiTheme="minorHAnsi" w:eastAsia="微软雅黑" w:hAnsiTheme="minorHAnsi" w:cstheme="minorHAnsi" w:hint="eastAsia"/>
          <w:sz w:val="22"/>
          <w:szCs w:val="22"/>
        </w:rPr>
        <w:t>was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>a</w:t>
      </w:r>
      <w:r w:rsidR="006111F9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3D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 xml:space="preserve">GIS engineer 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working on </w:t>
      </w:r>
      <w:r w:rsidR="00B50E4E">
        <w:rPr>
          <w:rFonts w:asciiTheme="minorHAnsi" w:eastAsia="微软雅黑" w:hAnsiTheme="minorHAnsi" w:cstheme="minorHAnsi" w:hint="eastAsia"/>
          <w:sz w:val="22"/>
          <w:szCs w:val="22"/>
        </w:rPr>
        <w:t>a</w:t>
      </w:r>
      <w:r w:rsidR="00B50E4E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851C62">
        <w:rPr>
          <w:rFonts w:asciiTheme="minorHAnsi" w:eastAsia="微软雅黑" w:hAnsiTheme="minorHAnsi" w:cstheme="minorHAnsi"/>
          <w:sz w:val="22"/>
          <w:szCs w:val="22"/>
        </w:rPr>
        <w:t>production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851C62">
        <w:rPr>
          <w:rFonts w:asciiTheme="minorHAnsi" w:eastAsia="微软雅黑" w:hAnsiTheme="minorHAnsi" w:cstheme="minorHAnsi"/>
          <w:sz w:val="22"/>
          <w:szCs w:val="22"/>
        </w:rPr>
        <w:t>about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 virtual earth</w:t>
      </w:r>
      <w:r w:rsidR="002B3C96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2BA44C6A" w14:textId="688337E5" w:rsidR="00CF4988" w:rsidRDefault="00CF4988" w:rsidP="00C2094D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</w:p>
    <w:p w14:paraId="788EF4E3" w14:textId="77777777" w:rsidR="007576A1" w:rsidRPr="00523B1B" w:rsidRDefault="007576A1" w:rsidP="007576A1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EMPLOYMENT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2BFDDB61" w14:textId="1CDD107A" w:rsidR="000C2BED" w:rsidRDefault="00A9603A" w:rsidP="007576A1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PhD student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CGV Group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TU Delft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the Netherlands</w:t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>Ju</w:t>
      </w:r>
      <w:r w:rsidR="000C2BED">
        <w:rPr>
          <w:rFonts w:asciiTheme="minorHAnsi" w:eastAsia="微软雅黑" w:hAnsiTheme="minorHAnsi" w:cstheme="minorHAnsi" w:hint="eastAsia"/>
          <w:sz w:val="22"/>
          <w:szCs w:val="22"/>
        </w:rPr>
        <w:t>ne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20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22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–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Now</w:t>
      </w:r>
    </w:p>
    <w:p w14:paraId="10F46E05" w14:textId="11DF1166" w:rsidR="000C2BED" w:rsidRDefault="000C2BED" w:rsidP="000C2BED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VR Renovate Project</w:t>
      </w:r>
      <w:r w:rsidR="000226C3">
        <w:rPr>
          <w:rFonts w:asciiTheme="minorHAnsi" w:eastAsia="微软雅黑" w:hAnsiTheme="minorHAnsi" w:cstheme="minorHAnsi"/>
          <w:sz w:val="22"/>
          <w:szCs w:val="22"/>
        </w:rPr>
        <w:t xml:space="preserve">: </w:t>
      </w:r>
      <w:r w:rsidR="000226C3" w:rsidRPr="000226C3">
        <w:rPr>
          <w:rFonts w:asciiTheme="minorHAnsi" w:eastAsia="微软雅黑" w:hAnsiTheme="minorHAnsi" w:cstheme="minorHAnsi"/>
          <w:sz w:val="22"/>
          <w:szCs w:val="22"/>
        </w:rPr>
        <w:t xml:space="preserve">The goal of this project is to research and test effective real-time graphics and visualization technology based on virtual reality displays, intended to provide an accurate </w:t>
      </w:r>
      <w:r w:rsidR="007F227D" w:rsidRPr="000226C3">
        <w:rPr>
          <w:rFonts w:asciiTheme="minorHAnsi" w:eastAsia="微软雅黑" w:hAnsiTheme="minorHAnsi" w:cstheme="minorHAnsi"/>
          <w:sz w:val="22"/>
          <w:szCs w:val="22"/>
        </w:rPr>
        <w:t>depiction,</w:t>
      </w:r>
      <w:r w:rsidR="000226C3" w:rsidRPr="000226C3">
        <w:rPr>
          <w:rFonts w:asciiTheme="minorHAnsi" w:eastAsia="微软雅黑" w:hAnsiTheme="minorHAnsi" w:cstheme="minorHAnsi"/>
          <w:sz w:val="22"/>
          <w:szCs w:val="22"/>
        </w:rPr>
        <w:t xml:space="preserve"> and understanding of the results of sustainable home renovations.</w:t>
      </w:r>
    </w:p>
    <w:p w14:paraId="3BABAD50" w14:textId="6680291A" w:rsidR="002D10E2" w:rsidRPr="000C2BED" w:rsidRDefault="00937C7D" w:rsidP="000C2BED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 w:rsidRPr="00937C7D">
        <w:rPr>
          <w:rFonts w:asciiTheme="minorHAnsi" w:eastAsia="微软雅黑" w:hAnsiTheme="minorHAnsi" w:cstheme="minorHAnsi"/>
          <w:sz w:val="22"/>
          <w:szCs w:val="22"/>
        </w:rPr>
        <w:t>Teachers Assistant</w:t>
      </w:r>
      <w:r>
        <w:rPr>
          <w:rFonts w:asciiTheme="minorHAnsi" w:eastAsia="微软雅黑" w:hAnsiTheme="minorHAnsi" w:cstheme="minorHAnsi"/>
          <w:sz w:val="22"/>
          <w:szCs w:val="22"/>
        </w:rPr>
        <w:t>,</w:t>
      </w:r>
      <w:r w:rsidR="00AD5085">
        <w:rPr>
          <w:rFonts w:asciiTheme="minorHAnsi" w:eastAsia="微软雅黑" w:hAnsiTheme="minorHAnsi" w:cstheme="minorHAnsi"/>
          <w:sz w:val="22"/>
          <w:szCs w:val="22"/>
        </w:rPr>
        <w:t xml:space="preserve"> Applied</w:t>
      </w:r>
      <w:r w:rsidR="002D10E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2D10E2">
        <w:rPr>
          <w:rFonts w:asciiTheme="minorHAnsi" w:eastAsia="微软雅黑" w:hAnsiTheme="minorHAnsi" w:cstheme="minorHAnsi" w:hint="eastAsia"/>
          <w:sz w:val="22"/>
          <w:szCs w:val="22"/>
        </w:rPr>
        <w:t>Image</w:t>
      </w:r>
      <w:r w:rsidR="002D10E2">
        <w:rPr>
          <w:rFonts w:asciiTheme="minorHAnsi" w:eastAsia="微软雅黑" w:hAnsiTheme="minorHAnsi" w:cstheme="minorHAnsi"/>
          <w:sz w:val="22"/>
          <w:szCs w:val="22"/>
        </w:rPr>
        <w:t xml:space="preserve"> Processing</w:t>
      </w:r>
    </w:p>
    <w:p w14:paraId="32C1AAA1" w14:textId="130E707B" w:rsidR="007576A1" w:rsidRPr="00F84BD3" w:rsidRDefault="000A2790" w:rsidP="007576A1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Architect/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Engineer, R&amp;D Department, </w:t>
      </w:r>
      <w:proofErr w:type="spellStart"/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SuperMap</w:t>
      </w:r>
      <w:proofErr w:type="spellEnd"/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, Beijing/Chengdu, China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3623B">
        <w:rPr>
          <w:rFonts w:asciiTheme="minorHAnsi" w:eastAsia="微软雅黑" w:hAnsiTheme="minorHAnsi" w:cstheme="minorHAnsi"/>
          <w:sz w:val="22"/>
          <w:szCs w:val="22"/>
        </w:rPr>
        <w:tab/>
      </w:r>
      <w:r w:rsidR="009567B9">
        <w:rPr>
          <w:rFonts w:asciiTheme="minorHAnsi" w:eastAsia="微软雅黑" w:hAnsiTheme="minorHAnsi" w:cstheme="minorHAnsi"/>
          <w:sz w:val="22"/>
          <w:szCs w:val="22"/>
        </w:rPr>
        <w:tab/>
      </w:r>
      <w:r w:rsidR="009567B9">
        <w:rPr>
          <w:rFonts w:asciiTheme="minorHAnsi" w:eastAsia="微软雅黑" w:hAnsiTheme="minorHAnsi" w:cstheme="minorHAnsi"/>
          <w:sz w:val="22"/>
          <w:szCs w:val="22"/>
        </w:rPr>
        <w:tab/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Jul. 2006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–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May 2022</w:t>
      </w:r>
    </w:p>
    <w:p w14:paraId="4ABB9DFB" w14:textId="7F3F3CAA" w:rsidR="007576A1" w:rsidRPr="00F84BD3" w:rsidRDefault="00E16C5F" w:rsidP="007576A1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3D GIS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: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I </w:t>
      </w:r>
      <w:r w:rsidR="00574CB7">
        <w:rPr>
          <w:rFonts w:asciiTheme="minorHAnsi" w:eastAsia="微软雅黑" w:hAnsiTheme="minorHAnsi" w:cstheme="minorHAnsi"/>
          <w:sz w:val="22"/>
          <w:szCs w:val="22"/>
        </w:rPr>
        <w:t xml:space="preserve">am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>work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ing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 on real-time rendering and WebGL, striving to constantly improve the visual quality and performance. My responsibilities include </w:t>
      </w:r>
      <w:r w:rsidR="007B3F94" w:rsidRPr="00B84658">
        <w:rPr>
          <w:rFonts w:asciiTheme="minorHAnsi" w:eastAsia="微软雅黑" w:hAnsiTheme="minorHAnsi" w:cstheme="minorHAnsi"/>
          <w:sz w:val="22"/>
          <w:szCs w:val="22"/>
        </w:rPr>
        <w:t xml:space="preserve">spatial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3D model specifications (terrain, oblique photography, point cloud, </w:t>
      </w:r>
      <w:r w:rsidR="00F25D0D" w:rsidRPr="00B84658">
        <w:rPr>
          <w:rFonts w:asciiTheme="minorHAnsi" w:eastAsia="微软雅黑" w:hAnsiTheme="minorHAnsi" w:cstheme="minorHAnsi"/>
          <w:sz w:val="22"/>
          <w:szCs w:val="22"/>
        </w:rPr>
        <w:t>BIM. etc.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), LOD scheduling, </w:t>
      </w:r>
      <w:r w:rsidR="00C54C33">
        <w:rPr>
          <w:rFonts w:asciiTheme="minorHAnsi" w:eastAsia="微软雅黑" w:hAnsiTheme="minorHAnsi" w:cstheme="minorHAnsi"/>
          <w:sz w:val="22"/>
          <w:szCs w:val="22"/>
        </w:rPr>
        <w:t>rendering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 (PBR material, shadow</w:t>
      </w:r>
      <w:r w:rsidR="00ED4262">
        <w:rPr>
          <w:rFonts w:asciiTheme="minorHAnsi" w:eastAsia="微软雅黑" w:hAnsiTheme="minorHAnsi" w:cstheme="minorHAnsi"/>
          <w:sz w:val="22"/>
          <w:szCs w:val="22"/>
        </w:rPr>
        <w:t>, post processing</w:t>
      </w:r>
      <w:r w:rsidR="00D555E1" w:rsidRPr="00D555E1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555E1" w:rsidRPr="00B84658">
        <w:rPr>
          <w:rFonts w:asciiTheme="minorHAnsi" w:eastAsia="微软雅黑" w:hAnsiTheme="minorHAnsi" w:cstheme="minorHAnsi"/>
          <w:sz w:val="22"/>
          <w:szCs w:val="22"/>
        </w:rPr>
        <w:t>etc.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>), and GPU/CPU optimization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0D0449C6" w14:textId="696FF54F" w:rsidR="007576A1" w:rsidRPr="002A2645" w:rsidRDefault="007576A1" w:rsidP="009F2058">
      <w:pPr>
        <w:pStyle w:val="ListParagraph"/>
        <w:numPr>
          <w:ilvl w:val="0"/>
          <w:numId w:val="12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b/>
          <w:sz w:val="24"/>
          <w:u w:val="single"/>
        </w:rPr>
      </w:pPr>
      <w:r w:rsidRPr="00CD704C">
        <w:rPr>
          <w:rFonts w:asciiTheme="minorHAnsi" w:eastAsia="微软雅黑" w:hAnsiTheme="minorHAnsi" w:cstheme="minorHAnsi"/>
          <w:sz w:val="22"/>
          <w:szCs w:val="22"/>
        </w:rPr>
        <w:t xml:space="preserve">Map Module: 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 xml:space="preserve">I 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w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>ork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ed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 xml:space="preserve"> on the map module, including </w:t>
      </w:r>
      <w:r w:rsidR="00D33033">
        <w:rPr>
          <w:rFonts w:asciiTheme="minorHAnsi" w:eastAsia="微软雅黑" w:hAnsiTheme="minorHAnsi" w:cstheme="minorHAnsi"/>
          <w:sz w:val="22"/>
          <w:szCs w:val="22"/>
        </w:rPr>
        <w:t xml:space="preserve">styled 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>vector, text rendering, anti-aliasing</w:t>
      </w:r>
      <w:r w:rsidR="00DD20BD" w:rsidRPr="00CD704C">
        <w:rPr>
          <w:rFonts w:asciiTheme="minorHAnsi" w:eastAsia="微软雅黑" w:hAnsiTheme="minorHAnsi" w:cstheme="minorHAnsi"/>
          <w:sz w:val="22"/>
          <w:szCs w:val="22"/>
        </w:rPr>
        <w:t>,</w:t>
      </w:r>
      <w:r w:rsidR="00CD704C" w:rsidRPr="00CD704C">
        <w:rPr>
          <w:rFonts w:asciiTheme="minorHAnsi" w:eastAsia="微软雅黑" w:hAnsiTheme="minorHAnsi" w:cstheme="minorHAnsi"/>
          <w:sz w:val="22"/>
          <w:szCs w:val="22"/>
        </w:rPr>
        <w:t xml:space="preserve"> and cross-platform</w:t>
      </w:r>
      <w:r w:rsidR="003A5C5D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33033">
        <w:rPr>
          <w:rFonts w:asciiTheme="minorHAnsi" w:eastAsia="微软雅黑" w:hAnsiTheme="minorHAnsi" w:cstheme="minorHAnsi"/>
          <w:sz w:val="22"/>
          <w:szCs w:val="22"/>
        </w:rPr>
        <w:t xml:space="preserve">capability </w:t>
      </w:r>
      <w:r w:rsidR="00CD704C" w:rsidRPr="00CD704C">
        <w:rPr>
          <w:rFonts w:asciiTheme="minorHAnsi" w:eastAsia="微软雅黑" w:hAnsiTheme="minorHAnsi" w:cstheme="minorHAnsi"/>
          <w:sz w:val="22"/>
          <w:szCs w:val="22"/>
        </w:rPr>
        <w:t>(Windows, Linux, Android, Unix)</w:t>
      </w:r>
      <w:r w:rsidR="0086232D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6DE8685D" w14:textId="77777777" w:rsidR="002A2645" w:rsidRPr="0028640E" w:rsidRDefault="002A2645" w:rsidP="0028640E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</w:p>
    <w:p w14:paraId="2AF315C4" w14:textId="03C99C70" w:rsidR="004948D4" w:rsidRPr="007576A1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E</w:t>
      </w:r>
      <w:r w:rsidR="009A0EA6"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DUCATION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4A96BA92" w14:textId="0AD99F45" w:rsidR="004948D4" w:rsidRPr="00F84BD3" w:rsidRDefault="00D5245A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Utrecht University, the Netherlands</w:t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>Sep. 2018 – Sep.2020</w:t>
      </w:r>
    </w:p>
    <w:p w14:paraId="775580A6" w14:textId="4797B238" w:rsidR="004948D4" w:rsidRPr="00F84BD3" w:rsidRDefault="00D5245A" w:rsidP="00D5245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hAnsiTheme="minorHAnsi" w:cstheme="minorHAnsi"/>
          <w:w w:val="115"/>
          <w:sz w:val="22"/>
          <w:szCs w:val="22"/>
        </w:rPr>
        <w:t xml:space="preserve">M.Sc. in Computer Science, </w:t>
      </w:r>
      <w:r w:rsidR="001866B0" w:rsidRPr="00F84BD3">
        <w:rPr>
          <w:rFonts w:asciiTheme="minorHAnsi" w:eastAsia="微软雅黑" w:hAnsiTheme="minorHAnsi" w:cstheme="minorHAnsi"/>
          <w:sz w:val="22"/>
          <w:szCs w:val="22"/>
        </w:rPr>
        <w:t xml:space="preserve">Graduation with </w:t>
      </w:r>
      <w:r w:rsidR="001866B0" w:rsidRPr="00F84BD3">
        <w:rPr>
          <w:rFonts w:asciiTheme="minorHAnsi" w:eastAsia="微软雅黑" w:hAnsiTheme="minorHAnsi" w:cstheme="minorHAnsi" w:hint="eastAsia"/>
          <w:sz w:val="22"/>
          <w:szCs w:val="22"/>
        </w:rPr>
        <w:t>Cum</w:t>
      </w:r>
      <w:r w:rsidR="001866B0" w:rsidRPr="00F84BD3">
        <w:rPr>
          <w:rFonts w:asciiTheme="minorHAnsi" w:eastAsia="微软雅黑" w:hAnsiTheme="minorHAnsi" w:cstheme="minorHAnsi"/>
          <w:sz w:val="22"/>
          <w:szCs w:val="22"/>
        </w:rPr>
        <w:t xml:space="preserve"> Laude</w:t>
      </w:r>
    </w:p>
    <w:p w14:paraId="5691B54D" w14:textId="6CA7A051" w:rsidR="00D438DF" w:rsidRPr="00F84BD3" w:rsidRDefault="004948D4" w:rsidP="0044388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Courses:</w:t>
      </w:r>
      <w:r w:rsidR="00443884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Advanced Graphics, Optimization and Vectorization, Game Physics, Computer Vision, Geometric Algorithm</w:t>
      </w:r>
      <w:r w:rsidR="0000541F">
        <w:rPr>
          <w:rFonts w:asciiTheme="minorHAnsi" w:eastAsia="微软雅黑" w:hAnsiTheme="minorHAnsi" w:cstheme="minorHAnsi"/>
          <w:sz w:val="22"/>
          <w:szCs w:val="22"/>
        </w:rPr>
        <w:t>, Motion and Manipulation, Crowd Simulation, and Scien</w:t>
      </w:r>
      <w:r w:rsidR="00387680">
        <w:rPr>
          <w:rFonts w:asciiTheme="minorHAnsi" w:eastAsia="微软雅黑" w:hAnsiTheme="minorHAnsi" w:cstheme="minorHAnsi"/>
          <w:sz w:val="22"/>
          <w:szCs w:val="22"/>
        </w:rPr>
        <w:t>tific</w:t>
      </w:r>
      <w:r w:rsidR="0000541F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387680">
        <w:rPr>
          <w:rFonts w:asciiTheme="minorHAnsi" w:eastAsia="微软雅黑" w:hAnsiTheme="minorHAnsi" w:cstheme="minorHAnsi"/>
          <w:sz w:val="22"/>
          <w:szCs w:val="22"/>
        </w:rPr>
        <w:t>p</w:t>
      </w:r>
      <w:r w:rsidR="0000541F">
        <w:rPr>
          <w:rFonts w:asciiTheme="minorHAnsi" w:eastAsia="微软雅黑" w:hAnsiTheme="minorHAnsi" w:cstheme="minorHAnsi"/>
          <w:sz w:val="22"/>
          <w:szCs w:val="22"/>
        </w:rPr>
        <w:t>erspective</w:t>
      </w:r>
    </w:p>
    <w:p w14:paraId="458F0ADF" w14:textId="10847001" w:rsidR="005115C1" w:rsidRDefault="00D105A2" w:rsidP="00871C4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Master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Thesis: ‘Gradient-Domain Volume Rendering’</w:t>
      </w:r>
    </w:p>
    <w:p w14:paraId="292C173A" w14:textId="707E45FB" w:rsidR="008D4BAB" w:rsidRPr="00871C44" w:rsidRDefault="008D4BAB" w:rsidP="00871C4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GPA: 8.73/10</w:t>
      </w:r>
    </w:p>
    <w:p w14:paraId="682D1E38" w14:textId="64E561F3" w:rsidR="005115C1" w:rsidRPr="00F84BD3" w:rsidRDefault="005115C1" w:rsidP="005115C1">
      <w:pPr>
        <w:adjustRightInd w:val="0"/>
        <w:snapToGrid w:val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Beijing Forestry University, China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>Sep. 2002 - Jun. 2006</w:t>
      </w:r>
    </w:p>
    <w:p w14:paraId="0B5E1777" w14:textId="41A9D9CA" w:rsidR="004948D4" w:rsidRPr="00523B1B" w:rsidRDefault="00627386" w:rsidP="00F67884">
      <w:pPr>
        <w:adjustRightInd w:val="0"/>
        <w:snapToGrid w:val="0"/>
        <w:rPr>
          <w:rFonts w:asciiTheme="minorHAnsi" w:eastAsia="微软雅黑" w:hAnsiTheme="minorHAnsi" w:cstheme="minorHAnsi"/>
          <w:kern w:val="0"/>
          <w:szCs w:val="21"/>
        </w:rPr>
      </w:pPr>
      <w:r w:rsidRPr="00F84BD3">
        <w:rPr>
          <w:rFonts w:asciiTheme="minorHAnsi" w:eastAsia="微软雅黑" w:hAnsiTheme="minorHAnsi" w:cstheme="minorHAnsi"/>
          <w:kern w:val="0"/>
          <w:sz w:val="22"/>
          <w:szCs w:val="22"/>
        </w:rPr>
        <w:t>B.Sc. in Information Management &amp; Information System</w:t>
      </w:r>
    </w:p>
    <w:p w14:paraId="37888245" w14:textId="02D0CD95" w:rsidR="00A82727" w:rsidRPr="007576A1" w:rsidRDefault="00A82727" w:rsidP="007576A1">
      <w:pPr>
        <w:adjustRightInd w:val="0"/>
        <w:snapToGrid w:val="0"/>
        <w:rPr>
          <w:rFonts w:asciiTheme="minorHAnsi" w:eastAsia="微软雅黑" w:hAnsiTheme="minorHAnsi" w:cstheme="minorHAnsi"/>
          <w:szCs w:val="21"/>
        </w:rPr>
      </w:pPr>
    </w:p>
    <w:p w14:paraId="65A63A0F" w14:textId="197587C3" w:rsidR="004948D4" w:rsidRPr="00523B1B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PROJECTS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ab/>
        <w:t xml:space="preserve">                                                                                      </w:t>
      </w:r>
    </w:p>
    <w:p w14:paraId="7D31F572" w14:textId="3439CFCE" w:rsidR="004948D4" w:rsidRPr="000E57E9" w:rsidRDefault="005276E3" w:rsidP="004948D4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  <w:bookmarkStart w:id="0" w:name="_Hlk53772874"/>
      <w:r w:rsidRPr="00523B1B">
        <w:rPr>
          <w:rFonts w:asciiTheme="minorHAnsi" w:eastAsia="微软雅黑" w:hAnsiTheme="minorHAnsi" w:cstheme="minorHAnsi"/>
          <w:b/>
          <w:noProof/>
          <w:szCs w:val="21"/>
        </w:rPr>
        <w:drawing>
          <wp:anchor distT="0" distB="0" distL="114300" distR="114300" simplePos="0" relativeHeight="251689984" behindDoc="0" locked="0" layoutInCell="1" allowOverlap="1" wp14:anchorId="10E3E056" wp14:editId="68622DC8">
            <wp:simplePos x="0" y="0"/>
            <wp:positionH relativeFrom="margin">
              <wp:posOffset>5338445</wp:posOffset>
            </wp:positionH>
            <wp:positionV relativeFrom="margin">
              <wp:posOffset>5667375</wp:posOffset>
            </wp:positionV>
            <wp:extent cx="1534795" cy="887095"/>
            <wp:effectExtent l="0" t="0" r="8255" b="8255"/>
            <wp:wrapSquare wrapText="bothSides"/>
            <wp:docPr id="6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4BD3">
        <w:rPr>
          <w:rFonts w:asciiTheme="minorHAnsi" w:eastAsia="微软雅黑" w:hAnsiTheme="minorHAnsi" w:cstheme="minorHAnsi"/>
          <w:b/>
          <w:noProof/>
          <w:sz w:val="22"/>
          <w:szCs w:val="22"/>
        </w:rPr>
        <w:drawing>
          <wp:anchor distT="0" distB="0" distL="114300" distR="114300" simplePos="0" relativeHeight="251657216" behindDoc="0" locked="0" layoutInCell="1" allowOverlap="1" wp14:anchorId="07B7EF3C" wp14:editId="62F4E781">
            <wp:simplePos x="0" y="0"/>
            <wp:positionH relativeFrom="margin">
              <wp:posOffset>5338445</wp:posOffset>
            </wp:positionH>
            <wp:positionV relativeFrom="margin">
              <wp:posOffset>6697980</wp:posOffset>
            </wp:positionV>
            <wp:extent cx="1526540" cy="802640"/>
            <wp:effectExtent l="0" t="0" r="0" b="0"/>
            <wp:wrapSquare wrapText="bothSides"/>
            <wp:docPr id="12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54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2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S</w:t>
        </w:r>
        <w:r w:rsidR="004948D4" w:rsidRPr="00F84BD3">
          <w:rPr>
            <w:rStyle w:val="Hyperlink"/>
            <w:rFonts w:asciiTheme="minorHAnsi" w:eastAsia="微软雅黑" w:hAnsiTheme="minorHAnsi" w:cstheme="minorHAnsi"/>
            <w:b/>
            <w:sz w:val="22"/>
            <w:szCs w:val="22"/>
          </w:rPr>
          <w:t>BDPT</w:t>
        </w:r>
      </w:hyperlink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C++, </w:t>
      </w:r>
      <w:bookmarkEnd w:id="0"/>
      <w:r w:rsidR="00991EC0" w:rsidRPr="00F84BD3">
        <w:rPr>
          <w:rFonts w:asciiTheme="minorHAnsi" w:eastAsia="微软雅黑" w:hAnsiTheme="minorHAnsi" w:cstheme="minorHAnsi"/>
          <w:sz w:val="22"/>
          <w:szCs w:val="22"/>
        </w:rPr>
        <w:t>CUDA</w:t>
      </w:r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</w:p>
    <w:p w14:paraId="3DE272DD" w14:textId="60ACCE2A" w:rsidR="00F84BD3" w:rsidRPr="00F84BD3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bookmarkStart w:id="1" w:name="_Hlk53772905"/>
      <w:r w:rsidRPr="00F84BD3">
        <w:rPr>
          <w:rFonts w:asciiTheme="minorHAnsi" w:eastAsia="微软雅黑" w:hAnsiTheme="minorHAnsi" w:cstheme="minorHAnsi"/>
          <w:sz w:val="22"/>
          <w:szCs w:val="22"/>
        </w:rPr>
        <w:t>A</w:t>
      </w:r>
      <w:r w:rsidR="00C7413D" w:rsidRPr="00F84BD3">
        <w:rPr>
          <w:rFonts w:asciiTheme="minorHAnsi" w:eastAsia="微软雅黑" w:hAnsiTheme="minorHAnsi" w:cstheme="minorHAnsi"/>
          <w:sz w:val="22"/>
          <w:szCs w:val="22"/>
        </w:rPr>
        <w:t xml:space="preserve"> streaming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D20BD">
        <w:rPr>
          <w:rFonts w:asciiTheme="minorHAnsi" w:eastAsia="微软雅黑" w:hAnsiTheme="minorHAnsi" w:cstheme="minorHAnsi" w:hint="eastAsia"/>
          <w:sz w:val="22"/>
          <w:szCs w:val="22"/>
        </w:rPr>
        <w:t>bid</w:t>
      </w:r>
      <w:r w:rsidR="00DD20BD">
        <w:rPr>
          <w:rFonts w:asciiTheme="minorHAnsi" w:eastAsia="微软雅黑" w:hAnsiTheme="minorHAnsi" w:cstheme="minorHAnsi"/>
          <w:sz w:val="22"/>
          <w:szCs w:val="22"/>
        </w:rPr>
        <w:t xml:space="preserve">irectional path tracing 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render</w:t>
      </w:r>
      <w:r w:rsidR="00905194">
        <w:rPr>
          <w:rFonts w:asciiTheme="minorHAnsi" w:eastAsia="微软雅黑" w:hAnsiTheme="minorHAnsi" w:cstheme="minorHAnsi"/>
          <w:sz w:val="22"/>
          <w:szCs w:val="22"/>
        </w:rPr>
        <w:t>ing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system</w:t>
      </w:r>
      <w:r w:rsidR="00167142">
        <w:rPr>
          <w:rFonts w:asciiTheme="minorHAnsi" w:eastAsia="微软雅黑" w:hAnsiTheme="minorHAnsi" w:cstheme="minorHAnsi" w:hint="eastAsia"/>
          <w:sz w:val="22"/>
          <w:szCs w:val="22"/>
        </w:rPr>
        <w:t>.</w:t>
      </w:r>
      <w:r w:rsidR="00002B86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167142">
        <w:rPr>
          <w:rFonts w:asciiTheme="minorHAnsi" w:eastAsia="微软雅黑" w:hAnsiTheme="minorHAnsi" w:cstheme="minorHAnsi"/>
          <w:sz w:val="22"/>
          <w:szCs w:val="22"/>
        </w:rPr>
        <w:t>#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Optix</w:t>
      </w:r>
      <w:r w:rsidR="000B0975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wavefron</w:t>
      </w:r>
      <w:bookmarkEnd w:id="1"/>
      <w:r w:rsidR="00167142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t</w:t>
      </w:r>
      <w:bookmarkStart w:id="2" w:name="_Hlk53772998"/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55B0BA36" w14:textId="606D5CFA" w:rsidR="00CA13A9" w:rsidRPr="00F84BD3" w:rsidRDefault="00000000" w:rsidP="004948D4">
      <w:pPr>
        <w:adjustRightInd w:val="0"/>
        <w:snapToGrid w:val="0"/>
        <w:rPr>
          <w:rFonts w:asciiTheme="minorHAnsi" w:hAnsiTheme="minorHAnsi" w:cstheme="minorHAnsi"/>
          <w:w w:val="110"/>
          <w:sz w:val="22"/>
          <w:szCs w:val="22"/>
        </w:rPr>
      </w:pPr>
      <w:hyperlink r:id="rId13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Fluid Simulation</w:t>
        </w:r>
      </w:hyperlink>
      <w:bookmarkEnd w:id="2"/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C++, Compute shader</w:t>
      </w:r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  <w:bookmarkStart w:id="3" w:name="_Hlk53773328"/>
    </w:p>
    <w:p w14:paraId="2F0C75CF" w14:textId="0DC85208" w:rsidR="00F84BD3" w:rsidRPr="00F84BD3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Position Based Fluid Simulation</w:t>
      </w:r>
      <w:r w:rsidR="00900246" w:rsidRPr="00F84BD3">
        <w:rPr>
          <w:rFonts w:asciiTheme="minorHAnsi" w:eastAsia="微软雅黑" w:hAnsiTheme="minorHAnsi" w:cstheme="minorHAnsi"/>
          <w:sz w:val="22"/>
          <w:szCs w:val="22"/>
        </w:rPr>
        <w:t>.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B0975">
        <w:rPr>
          <w:rFonts w:asciiTheme="minorHAnsi" w:eastAsia="微软雅黑" w:hAnsiTheme="minorHAnsi" w:cstheme="minorHAnsi"/>
          <w:sz w:val="22"/>
          <w:szCs w:val="22"/>
        </w:rPr>
        <w:t>#</w:t>
      </w:r>
      <w:r w:rsidR="000B0975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collision, rigid body, clothes</w:t>
      </w:r>
      <w:bookmarkEnd w:id="3"/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0DBE425B" w14:textId="4F09AF44" w:rsidR="004948D4" w:rsidRPr="00F84BD3" w:rsidRDefault="00000000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hyperlink r:id="rId14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Action Recognition</w:t>
        </w:r>
      </w:hyperlink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Python, </w:t>
      </w:r>
      <w:proofErr w:type="spellStart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Keras</w:t>
      </w:r>
      <w:proofErr w:type="spellEnd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proofErr w:type="spellStart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tensorflow</w:t>
      </w:r>
      <w:proofErr w:type="spellEnd"/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</w:p>
    <w:p w14:paraId="754BA3AA" w14:textId="4488ED2F" w:rsidR="00F84BD3" w:rsidRPr="000E57E9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noProof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A CNN </w:t>
      </w:r>
      <w:r w:rsidR="00847054" w:rsidRPr="00F84BD3">
        <w:rPr>
          <w:rFonts w:asciiTheme="minorHAnsi" w:eastAsia="微软雅黑" w:hAnsiTheme="minorHAnsi" w:cstheme="minorHAnsi"/>
          <w:sz w:val="22"/>
          <w:szCs w:val="22"/>
        </w:rPr>
        <w:t>architecture</w:t>
      </w:r>
      <w:r w:rsidR="00763621" w:rsidRPr="00F84BD3">
        <w:rPr>
          <w:rFonts w:asciiTheme="minorHAnsi" w:eastAsia="微软雅黑" w:hAnsiTheme="minorHAnsi" w:cstheme="minorHAnsi"/>
          <w:sz w:val="22"/>
          <w:szCs w:val="22"/>
        </w:rPr>
        <w:t xml:space="preserve"> to classify human actions </w:t>
      </w:r>
      <w:r w:rsidR="000B0975">
        <w:rPr>
          <w:rFonts w:asciiTheme="minorHAnsi" w:eastAsia="微软雅黑" w:hAnsiTheme="minorHAnsi" w:cstheme="minorHAnsi"/>
          <w:sz w:val="22"/>
          <w:szCs w:val="22"/>
        </w:rPr>
        <w:t>#</w:t>
      </w:r>
      <w:r w:rsidR="00763621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Stanford-40 dataset</w:t>
      </w:r>
      <w:r w:rsidR="000B0975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,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data augmentation, transfer learning</w:t>
      </w:r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2CBCA0A8" w14:textId="4D8CA7C4" w:rsidR="004948D4" w:rsidRPr="00F84BD3" w:rsidRDefault="00000000" w:rsidP="004948D4">
      <w:pPr>
        <w:adjustRightInd w:val="0"/>
        <w:snapToGrid w:val="0"/>
        <w:rPr>
          <w:rFonts w:asciiTheme="minorHAnsi" w:eastAsia="微软雅黑" w:hAnsiTheme="minorHAnsi" w:cstheme="minorHAnsi"/>
          <w:b/>
          <w:sz w:val="22"/>
          <w:szCs w:val="22"/>
        </w:rPr>
      </w:pPr>
      <w:hyperlink r:id="rId15" w:history="1"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 xml:space="preserve">Cesium </w:t>
        </w:r>
        <w:proofErr w:type="gramStart"/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tutorial(</w:t>
        </w:r>
        <w:proofErr w:type="gramEnd"/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Chinese)</w:t>
        </w:r>
      </w:hyperlink>
      <w:r w:rsidR="000E57E9" w:rsidRPr="00AB716B">
        <w:rPr>
          <w:rFonts w:asciiTheme="minorHAnsi" w:eastAsia="微软雅黑" w:hAnsiTheme="minorHAnsi" w:cstheme="minorHAnsi"/>
          <w:b/>
          <w:bCs/>
          <w:sz w:val="22"/>
          <w:szCs w:val="22"/>
          <w:u w:val="single"/>
        </w:rPr>
        <w:t xml:space="preserve"> &amp; </w:t>
      </w:r>
      <w:hyperlink r:id="rId16" w:history="1">
        <w:r w:rsidR="000E57E9" w:rsidRPr="00AB716B">
          <w:rPr>
            <w:rStyle w:val="Hyperlink"/>
            <w:b/>
            <w:bCs/>
          </w:rPr>
          <w:t>Demos</w:t>
        </w:r>
      </w:hyperlink>
      <w:r w:rsidR="00E2630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E26304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E26304" w:rsidRPr="00F84BD3">
        <w:rPr>
          <w:rFonts w:asciiTheme="minorHAnsi" w:eastAsia="微软雅黑" w:hAnsiTheme="minorHAnsi" w:cstheme="minorHAnsi"/>
          <w:sz w:val="22"/>
          <w:szCs w:val="22"/>
        </w:rPr>
        <w:t>JS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, WebGL</w:t>
      </w:r>
      <w:r w:rsidR="00E26304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E26304" w:rsidRPr="00F84BD3">
        <w:rPr>
          <w:rFonts w:asciiTheme="minorHAnsi" w:hAnsiTheme="minorHAnsi" w:cstheme="minorHAnsi"/>
          <w:w w:val="110"/>
          <w:sz w:val="22"/>
          <w:szCs w:val="22"/>
        </w:rPr>
        <w:t>• 2017</w:t>
      </w:r>
    </w:p>
    <w:p w14:paraId="68BB1655" w14:textId="783D3993" w:rsidR="006E5808" w:rsidRPr="000E57E9" w:rsidRDefault="006825C7" w:rsidP="00704A03">
      <w:pPr>
        <w:adjustRightInd w:val="0"/>
        <w:snapToGrid w:val="0"/>
        <w:rPr>
          <w:rFonts w:asciiTheme="minorHAnsi" w:eastAsia="微软雅黑" w:hAnsiTheme="minorHAnsi" w:cstheme="minorHAnsi"/>
          <w:b/>
          <w:bCs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Cesium tutorials written in Chinese and a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 gallery </w:t>
      </w:r>
      <w:r w:rsidR="008F359B" w:rsidRPr="00F84BD3">
        <w:rPr>
          <w:rFonts w:asciiTheme="minorHAnsi" w:eastAsia="微软雅黑" w:hAnsiTheme="minorHAnsi" w:cstheme="minorHAnsi"/>
          <w:sz w:val="22"/>
          <w:szCs w:val="22"/>
        </w:rPr>
        <w:t>of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 Cesium</w:t>
      </w:r>
      <w:r w:rsidR="007C21AA">
        <w:rPr>
          <w:rFonts w:asciiTheme="minorHAnsi" w:eastAsia="微软雅黑" w:hAnsiTheme="minorHAnsi" w:cstheme="minorHAnsi"/>
          <w:sz w:val="22"/>
          <w:szCs w:val="22"/>
        </w:rPr>
        <w:t xml:space="preserve"> demos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. </w:t>
      </w:r>
      <w:r w:rsidR="00C53BD2">
        <w:rPr>
          <w:rFonts w:asciiTheme="minorHAnsi" w:eastAsia="微软雅黑" w:hAnsiTheme="minorHAnsi" w:cstheme="minorHAnsi"/>
          <w:sz w:val="22"/>
          <w:szCs w:val="22"/>
        </w:rPr>
        <w:t>#</w:t>
      </w:r>
      <w:r w:rsidR="00C53BD2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MapBox </w:t>
      </w:r>
      <w:r w:rsidR="004948D4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>vector tile, height map terrain</w:t>
      </w:r>
      <w:r w:rsidR="00C53BD2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>,</w:t>
      </w:r>
      <w:r w:rsidR="004948D4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dynamic data visualization.</w:t>
      </w:r>
    </w:p>
    <w:p w14:paraId="2562B493" w14:textId="053A641E" w:rsidR="00C2094D" w:rsidRPr="00523B1B" w:rsidRDefault="00003A02" w:rsidP="00871C4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*</w:t>
      </w:r>
      <w:r w:rsidR="0028071E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For a</w:t>
      </w:r>
      <w:r w:rsidR="00AE7723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 xml:space="preserve">ll projects, please visit my </w:t>
      </w:r>
      <w:hyperlink r:id="rId17" w:history="1">
        <w:r w:rsidR="00AE7723" w:rsidRPr="00003A02">
          <w:rPr>
            <w:rStyle w:val="Hyperlink"/>
            <w:rFonts w:asciiTheme="minorHAnsi" w:eastAsia="微软雅黑" w:hAnsiTheme="minorHAnsi" w:cstheme="minorHAnsi"/>
            <w:i/>
            <w:iCs/>
            <w:sz w:val="18"/>
            <w:szCs w:val="18"/>
          </w:rPr>
          <w:t>project portfolio</w:t>
        </w:r>
      </w:hyperlink>
      <w:r w:rsidR="00AE7723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.</w:t>
      </w:r>
    </w:p>
    <w:p w14:paraId="2222A9F9" w14:textId="043CA3C0" w:rsidR="00BA3070" w:rsidRPr="00523B1B" w:rsidRDefault="00BA3070" w:rsidP="00BA3070">
      <w:pPr>
        <w:adjustRightInd w:val="0"/>
        <w:snapToGrid w:val="0"/>
        <w:ind w:left="1200" w:hangingChars="500" w:hanging="1200"/>
        <w:rPr>
          <w:rFonts w:asciiTheme="minorHAnsi" w:eastAsia="微软雅黑" w:hAnsiTheme="minorHAnsi" w:cstheme="minorHAnsi"/>
          <w:color w:val="4F81BD" w:themeColor="accent1"/>
          <w:sz w:val="24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ACHIEVEMENTS                                                                                            </w:t>
      </w:r>
    </w:p>
    <w:p w14:paraId="72A6B967" w14:textId="77777777" w:rsidR="00F848F9" w:rsidRPr="00523B1B" w:rsidRDefault="00F848F9" w:rsidP="00BA3070">
      <w:pPr>
        <w:adjustRightInd w:val="0"/>
        <w:snapToGrid w:val="0"/>
        <w:rPr>
          <w:rFonts w:asciiTheme="minorHAnsi" w:eastAsia="微软雅黑" w:hAnsiTheme="minorHAnsi" w:cstheme="minorHAnsi"/>
          <w:b/>
          <w:szCs w:val="21"/>
        </w:rPr>
      </w:pPr>
    </w:p>
    <w:p w14:paraId="09D5B155" w14:textId="301E3F6A" w:rsidR="00AC273B" w:rsidRPr="00F84BD3" w:rsidRDefault="00AC273B" w:rsidP="00F84BD3">
      <w:pPr>
        <w:adjustRightInd w:val="0"/>
        <w:snapToGrid w:val="0"/>
        <w:rPr>
          <w:rFonts w:asciiTheme="minorHAnsi" w:eastAsia="微软雅黑" w:hAnsiTheme="minorHAnsi" w:cstheme="minorHAnsi"/>
          <w:bCs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Innovation Award (</w:t>
      </w:r>
      <w:r w:rsidR="00CE4458" w:rsidRPr="00F84BD3">
        <w:rPr>
          <w:rFonts w:asciiTheme="minorHAnsi" w:eastAsia="微软雅黑" w:hAnsiTheme="minorHAnsi" w:cstheme="minorHAnsi"/>
          <w:sz w:val="22"/>
          <w:szCs w:val="22"/>
        </w:rPr>
        <w:t>Company, t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eam)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  <w:t xml:space="preserve">   </w:t>
      </w:r>
      <w:r w:rsidR="009B748C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>2016/2008</w:t>
      </w:r>
    </w:p>
    <w:p w14:paraId="72654BDC" w14:textId="5012F2D3" w:rsidR="00091581" w:rsidRDefault="00BA3070" w:rsidP="00EB731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Cs/>
          <w:sz w:val="22"/>
          <w:szCs w:val="22"/>
        </w:rPr>
        <w:t xml:space="preserve">National High School Mathematics </w:t>
      </w:r>
      <w:r w:rsidR="004D0338">
        <w:rPr>
          <w:rFonts w:asciiTheme="minorHAnsi" w:eastAsia="微软雅黑" w:hAnsiTheme="minorHAnsi" w:cstheme="minorHAnsi"/>
          <w:bCs/>
          <w:sz w:val="22"/>
          <w:szCs w:val="22"/>
        </w:rPr>
        <w:t>League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 xml:space="preserve">, </w:t>
      </w:r>
      <w:r w:rsidR="0090744E" w:rsidRPr="00F84BD3">
        <w:rPr>
          <w:rFonts w:asciiTheme="minorHAnsi" w:eastAsia="微软雅黑" w:hAnsiTheme="minorHAnsi" w:cstheme="minorHAnsi"/>
          <w:bCs/>
          <w:sz w:val="22"/>
          <w:szCs w:val="22"/>
        </w:rPr>
        <w:t>National 3</w:t>
      </w:r>
      <w:r w:rsidR="0090744E" w:rsidRPr="0090744E">
        <w:rPr>
          <w:rFonts w:asciiTheme="minorHAnsi" w:eastAsia="微软雅黑" w:hAnsiTheme="minorHAnsi" w:cstheme="minorHAnsi"/>
          <w:bCs/>
          <w:sz w:val="22"/>
          <w:szCs w:val="22"/>
          <w:vertAlign w:val="superscript"/>
        </w:rPr>
        <w:t>rd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ab/>
      </w:r>
      <w:r w:rsidR="0090744E" w:rsidRPr="00F84BD3">
        <w:rPr>
          <w:rFonts w:asciiTheme="minorHAnsi" w:eastAsia="微软雅黑" w:hAnsiTheme="minorHAnsi" w:cstheme="minorHAnsi"/>
          <w:bCs/>
          <w:sz w:val="22"/>
          <w:szCs w:val="22"/>
        </w:rPr>
        <w:t>prize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>, Provincial 1</w:t>
      </w:r>
      <w:r w:rsidR="0090744E" w:rsidRPr="0090744E">
        <w:rPr>
          <w:rFonts w:asciiTheme="minorHAnsi" w:eastAsia="微软雅黑" w:hAnsiTheme="minorHAnsi" w:cstheme="minorHAnsi"/>
          <w:bCs/>
          <w:sz w:val="22"/>
          <w:szCs w:val="22"/>
          <w:vertAlign w:val="superscript"/>
        </w:rPr>
        <w:t>st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 xml:space="preserve"> prize</w:t>
      </w:r>
      <w:r w:rsidR="007039EC">
        <w:rPr>
          <w:rFonts w:asciiTheme="minorHAnsi" w:eastAsia="微软雅黑" w:hAnsiTheme="minorHAnsi" w:cstheme="minorHAnsi"/>
          <w:bCs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sz w:val="22"/>
          <w:szCs w:val="22"/>
        </w:rPr>
        <w:t>2001</w:t>
      </w:r>
    </w:p>
    <w:p w14:paraId="077497BB" w14:textId="55A314DE" w:rsidR="00EB731A" w:rsidRPr="00EB731A" w:rsidRDefault="00EB731A" w:rsidP="00EB731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EB731A">
        <w:rPr>
          <w:rFonts w:asciiTheme="minorHAnsi" w:eastAsia="微软雅黑" w:hAnsiTheme="minorHAnsi" w:cstheme="minorHAnsi"/>
          <w:sz w:val="22"/>
          <w:szCs w:val="22"/>
        </w:rPr>
        <w:t>Data format for spatial 3D model</w:t>
      </w:r>
      <w:r>
        <w:rPr>
          <w:rFonts w:asciiTheme="minorHAnsi" w:eastAsia="微软雅黑" w:hAnsiTheme="minorHAnsi" w:cstheme="minorHAnsi"/>
          <w:sz w:val="22"/>
          <w:szCs w:val="22"/>
        </w:rPr>
        <w:tab/>
      </w:r>
      <w:r w:rsidR="008A3005" w:rsidRPr="00EB731A">
        <w:rPr>
          <w:rFonts w:asciiTheme="minorHAnsi" w:eastAsia="微软雅黑" w:hAnsiTheme="minorHAnsi" w:cstheme="minorHAnsi"/>
          <w:sz w:val="22"/>
          <w:szCs w:val="22"/>
        </w:rPr>
        <w:t>(Social Organization Standard T/ CAGIS 1—2019)</w:t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>
        <w:rPr>
          <w:rFonts w:asciiTheme="minorHAnsi" w:eastAsia="微软雅黑" w:hAnsiTheme="minorHAnsi" w:cstheme="minorHAnsi"/>
          <w:sz w:val="22"/>
          <w:szCs w:val="22"/>
        </w:rPr>
        <w:t>2021</w:t>
      </w:r>
    </w:p>
    <w:p w14:paraId="6D21CF39" w14:textId="18495343" w:rsidR="004948D4" w:rsidRPr="00523B1B" w:rsidRDefault="00FB7562" w:rsidP="004948D4">
      <w:pPr>
        <w:adjustRightInd w:val="0"/>
        <w:snapToGrid w:val="0"/>
        <w:rPr>
          <w:rFonts w:asciiTheme="minorHAnsi" w:eastAsia="微软雅黑" w:hAnsiTheme="minorHAnsi" w:cstheme="minorHAnsi"/>
          <w:i/>
          <w:szCs w:val="21"/>
        </w:rPr>
      </w:pPr>
      <w:r w:rsidRPr="00523B1B">
        <w:rPr>
          <w:rFonts w:asciiTheme="minorHAnsi" w:eastAsia="微软雅黑" w:hAnsiTheme="minorHAnsi" w:cstheme="minorHAnsi"/>
          <w:b/>
          <w:szCs w:val="21"/>
        </w:rPr>
        <w:tab/>
      </w:r>
      <w:r w:rsidRPr="00523B1B">
        <w:rPr>
          <w:rFonts w:asciiTheme="minorHAnsi" w:eastAsia="微软雅黑" w:hAnsiTheme="minorHAnsi" w:cstheme="minorHAnsi"/>
          <w:b/>
          <w:szCs w:val="21"/>
        </w:rPr>
        <w:tab/>
      </w:r>
      <w:r w:rsidRPr="00523B1B">
        <w:rPr>
          <w:rFonts w:asciiTheme="minorHAnsi" w:eastAsia="微软雅黑" w:hAnsiTheme="minorHAnsi" w:cstheme="minorHAnsi"/>
          <w:b/>
          <w:szCs w:val="21"/>
        </w:rPr>
        <w:tab/>
      </w:r>
    </w:p>
    <w:p w14:paraId="5840F05F" w14:textId="4F528864" w:rsidR="00E93FC7" w:rsidRPr="0097615F" w:rsidRDefault="007D4D1D" w:rsidP="00E93FC7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MISCELLANEOUS</w:t>
      </w:r>
      <w:r w:rsidR="004948D4"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3353944A" w14:textId="110B8254" w:rsidR="00214C65" w:rsidRPr="00F84BD3" w:rsidRDefault="00CA13A9" w:rsidP="00F84BD3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Programming</w:t>
      </w:r>
      <w:r w:rsidR="004948D4"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Language</w:t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556D3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7D4D1D" w:rsidRPr="00F84BD3">
        <w:rPr>
          <w:rFonts w:asciiTheme="minorHAnsi" w:eastAsia="微软雅黑" w:hAnsiTheme="minorHAnsi" w:cstheme="minorHAnsi"/>
          <w:sz w:val="22"/>
          <w:szCs w:val="22"/>
        </w:rPr>
        <w:t xml:space="preserve">C++, </w:t>
      </w:r>
      <w:r w:rsidR="00B5519C" w:rsidRPr="00F84BD3">
        <w:rPr>
          <w:rFonts w:asciiTheme="minorHAnsi" w:eastAsia="微软雅黑" w:hAnsiTheme="minorHAnsi" w:cstheme="minorHAnsi"/>
          <w:sz w:val="22"/>
          <w:szCs w:val="22"/>
        </w:rPr>
        <w:t>JS</w:t>
      </w:r>
      <w:r w:rsidR="001828D3" w:rsidRPr="00F84BD3">
        <w:rPr>
          <w:rFonts w:asciiTheme="minorHAnsi" w:eastAsia="微软雅黑" w:hAnsiTheme="minorHAnsi" w:cstheme="minorHAnsi"/>
          <w:sz w:val="22"/>
          <w:szCs w:val="22"/>
        </w:rPr>
        <w:t>, Python</w:t>
      </w:r>
      <w:r w:rsidR="0037636F" w:rsidRPr="00F84BD3">
        <w:rPr>
          <w:rFonts w:asciiTheme="minorHAnsi" w:eastAsia="微软雅黑" w:hAnsiTheme="minorHAnsi" w:cstheme="minorHAnsi"/>
          <w:sz w:val="22"/>
          <w:szCs w:val="22"/>
        </w:rPr>
        <w:t>, WebGL</w:t>
      </w:r>
      <w:r w:rsidR="007F227D">
        <w:rPr>
          <w:rFonts w:asciiTheme="minorHAnsi" w:eastAsia="微软雅黑" w:hAnsiTheme="minorHAnsi" w:cstheme="minorHAnsi"/>
          <w:sz w:val="22"/>
          <w:szCs w:val="22"/>
        </w:rPr>
        <w:t>/OpenGL</w:t>
      </w:r>
      <w:r w:rsidR="00FF3132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FF3132" w:rsidRPr="00F84BD3">
        <w:rPr>
          <w:rFonts w:asciiTheme="minorHAnsi" w:eastAsia="微软雅黑" w:hAnsiTheme="minorHAnsi" w:cstheme="minorHAnsi"/>
          <w:sz w:val="22"/>
          <w:szCs w:val="22"/>
        </w:rPr>
        <w:t>CUDA</w:t>
      </w:r>
    </w:p>
    <w:p w14:paraId="118B78EE" w14:textId="2C25B8C0" w:rsidR="00AE5B63" w:rsidRPr="00F84BD3" w:rsidRDefault="00FC11F5" w:rsidP="00F84BD3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Oral &amp; Written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435D99">
        <w:rPr>
          <w:rFonts w:asciiTheme="minorHAnsi" w:eastAsia="微软雅黑" w:hAnsiTheme="minorHAnsi" w:cstheme="minorHAnsi"/>
          <w:sz w:val="22"/>
          <w:szCs w:val="22"/>
        </w:rPr>
        <w:tab/>
      </w:r>
      <w:proofErr w:type="gramStart"/>
      <w:r w:rsidRPr="00F84BD3">
        <w:rPr>
          <w:rFonts w:asciiTheme="minorHAnsi" w:eastAsia="微软雅黑" w:hAnsiTheme="minorHAnsi" w:cstheme="minorHAnsi"/>
          <w:sz w:val="22"/>
          <w:szCs w:val="22"/>
        </w:rPr>
        <w:t>English(</w:t>
      </w:r>
      <w:proofErr w:type="gramEnd"/>
      <w:r w:rsidRPr="00F84BD3">
        <w:rPr>
          <w:rFonts w:asciiTheme="minorHAnsi" w:eastAsia="微软雅黑" w:hAnsiTheme="minorHAnsi" w:cstheme="minorHAnsi"/>
          <w:sz w:val="22"/>
          <w:szCs w:val="22"/>
        </w:rPr>
        <w:t>medium, IELTS 7), Mandarin(Native)</w:t>
      </w:r>
    </w:p>
    <w:sectPr w:rsidR="00AE5B63" w:rsidRPr="00F84BD3" w:rsidSect="00FC3702">
      <w:footerReference w:type="even" r:id="rId18"/>
      <w:footerReference w:type="default" r:id="rId19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CB8FB" w14:textId="77777777" w:rsidR="00406100" w:rsidRDefault="00406100">
      <w:r>
        <w:separator/>
      </w:r>
    </w:p>
  </w:endnote>
  <w:endnote w:type="continuationSeparator" w:id="0">
    <w:p w14:paraId="2DE0001E" w14:textId="77777777" w:rsidR="00406100" w:rsidRDefault="00406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000000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23A5" w14:textId="77777777" w:rsidR="003952E6" w:rsidRDefault="00000000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000000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CDC48" w14:textId="77777777" w:rsidR="00406100" w:rsidRDefault="00406100">
      <w:r>
        <w:separator/>
      </w:r>
    </w:p>
  </w:footnote>
  <w:footnote w:type="continuationSeparator" w:id="0">
    <w:p w14:paraId="619140AF" w14:textId="77777777" w:rsidR="00406100" w:rsidRDefault="00406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2B40785E"/>
    <w:multiLevelType w:val="hybridMultilevel"/>
    <w:tmpl w:val="1F020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7A7AA0"/>
    <w:multiLevelType w:val="hybridMultilevel"/>
    <w:tmpl w:val="1ADE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DB01EB"/>
    <w:multiLevelType w:val="hybridMultilevel"/>
    <w:tmpl w:val="787CA2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CB01BE"/>
    <w:multiLevelType w:val="hybridMultilevel"/>
    <w:tmpl w:val="E85E1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11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 w16cid:durableId="65614963">
    <w:abstractNumId w:val="0"/>
  </w:num>
  <w:num w:numId="2" w16cid:durableId="688525371">
    <w:abstractNumId w:val="7"/>
  </w:num>
  <w:num w:numId="3" w16cid:durableId="1340080901">
    <w:abstractNumId w:val="11"/>
  </w:num>
  <w:num w:numId="4" w16cid:durableId="1254365032">
    <w:abstractNumId w:val="12"/>
  </w:num>
  <w:num w:numId="5" w16cid:durableId="410548918">
    <w:abstractNumId w:val="2"/>
  </w:num>
  <w:num w:numId="6" w16cid:durableId="2055229598">
    <w:abstractNumId w:val="9"/>
  </w:num>
  <w:num w:numId="7" w16cid:durableId="1992755448">
    <w:abstractNumId w:val="8"/>
  </w:num>
  <w:num w:numId="8" w16cid:durableId="1026717838">
    <w:abstractNumId w:val="1"/>
  </w:num>
  <w:num w:numId="9" w16cid:durableId="394284843">
    <w:abstractNumId w:val="13"/>
  </w:num>
  <w:num w:numId="10" w16cid:durableId="1352758156">
    <w:abstractNumId w:val="10"/>
  </w:num>
  <w:num w:numId="11" w16cid:durableId="1225214538">
    <w:abstractNumId w:val="3"/>
  </w:num>
  <w:num w:numId="12" w16cid:durableId="273292512">
    <w:abstractNumId w:val="5"/>
  </w:num>
  <w:num w:numId="13" w16cid:durableId="269707217">
    <w:abstractNumId w:val="6"/>
  </w:num>
  <w:num w:numId="14" w16cid:durableId="1883443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2B86"/>
    <w:rsid w:val="000038EE"/>
    <w:rsid w:val="00003A02"/>
    <w:rsid w:val="0000541F"/>
    <w:rsid w:val="0000598F"/>
    <w:rsid w:val="00007A14"/>
    <w:rsid w:val="000110E1"/>
    <w:rsid w:val="00017140"/>
    <w:rsid w:val="00017547"/>
    <w:rsid w:val="00020448"/>
    <w:rsid w:val="00020DE4"/>
    <w:rsid w:val="00021AB5"/>
    <w:rsid w:val="000226C3"/>
    <w:rsid w:val="00023574"/>
    <w:rsid w:val="000241B5"/>
    <w:rsid w:val="00024C7A"/>
    <w:rsid w:val="00030F41"/>
    <w:rsid w:val="00032054"/>
    <w:rsid w:val="0003623B"/>
    <w:rsid w:val="00041906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1CB"/>
    <w:rsid w:val="000652F0"/>
    <w:rsid w:val="00073A3B"/>
    <w:rsid w:val="0007500E"/>
    <w:rsid w:val="00076111"/>
    <w:rsid w:val="00080725"/>
    <w:rsid w:val="000819D9"/>
    <w:rsid w:val="00083958"/>
    <w:rsid w:val="00083A6C"/>
    <w:rsid w:val="00085916"/>
    <w:rsid w:val="0008618A"/>
    <w:rsid w:val="0008650B"/>
    <w:rsid w:val="0008653D"/>
    <w:rsid w:val="00091581"/>
    <w:rsid w:val="00095989"/>
    <w:rsid w:val="00097D8D"/>
    <w:rsid w:val="000A14B6"/>
    <w:rsid w:val="000A2790"/>
    <w:rsid w:val="000A3993"/>
    <w:rsid w:val="000A3DF3"/>
    <w:rsid w:val="000A4E06"/>
    <w:rsid w:val="000B0975"/>
    <w:rsid w:val="000B2C20"/>
    <w:rsid w:val="000B5E54"/>
    <w:rsid w:val="000B7961"/>
    <w:rsid w:val="000C14D5"/>
    <w:rsid w:val="000C1867"/>
    <w:rsid w:val="000C2BED"/>
    <w:rsid w:val="000C2CCC"/>
    <w:rsid w:val="000C3C89"/>
    <w:rsid w:val="000C4B9C"/>
    <w:rsid w:val="000C58B0"/>
    <w:rsid w:val="000C5CCC"/>
    <w:rsid w:val="000C5F03"/>
    <w:rsid w:val="000D06D7"/>
    <w:rsid w:val="000D2A75"/>
    <w:rsid w:val="000E1B7B"/>
    <w:rsid w:val="000E3193"/>
    <w:rsid w:val="000E32A6"/>
    <w:rsid w:val="000E4041"/>
    <w:rsid w:val="000E57E9"/>
    <w:rsid w:val="000E5895"/>
    <w:rsid w:val="000E6680"/>
    <w:rsid w:val="000E687D"/>
    <w:rsid w:val="000F04E0"/>
    <w:rsid w:val="000F2A01"/>
    <w:rsid w:val="000F3066"/>
    <w:rsid w:val="000F654F"/>
    <w:rsid w:val="000F7F5A"/>
    <w:rsid w:val="0010271A"/>
    <w:rsid w:val="001046E8"/>
    <w:rsid w:val="00105143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8E6"/>
    <w:rsid w:val="00130CE6"/>
    <w:rsid w:val="0013657B"/>
    <w:rsid w:val="00136E23"/>
    <w:rsid w:val="001452D6"/>
    <w:rsid w:val="001507A7"/>
    <w:rsid w:val="00153E34"/>
    <w:rsid w:val="00155168"/>
    <w:rsid w:val="00156317"/>
    <w:rsid w:val="00162D1F"/>
    <w:rsid w:val="00166497"/>
    <w:rsid w:val="00166738"/>
    <w:rsid w:val="0016701E"/>
    <w:rsid w:val="00167142"/>
    <w:rsid w:val="001707FB"/>
    <w:rsid w:val="00174795"/>
    <w:rsid w:val="00175942"/>
    <w:rsid w:val="00175BD8"/>
    <w:rsid w:val="001777D4"/>
    <w:rsid w:val="00180E23"/>
    <w:rsid w:val="001810FE"/>
    <w:rsid w:val="001828D3"/>
    <w:rsid w:val="00185945"/>
    <w:rsid w:val="001866B0"/>
    <w:rsid w:val="001876FE"/>
    <w:rsid w:val="001918CF"/>
    <w:rsid w:val="00191F5C"/>
    <w:rsid w:val="001930F1"/>
    <w:rsid w:val="00197E90"/>
    <w:rsid w:val="001A0D32"/>
    <w:rsid w:val="001A22BC"/>
    <w:rsid w:val="001A3212"/>
    <w:rsid w:val="001A38FA"/>
    <w:rsid w:val="001A3C52"/>
    <w:rsid w:val="001A64C5"/>
    <w:rsid w:val="001B038E"/>
    <w:rsid w:val="001B1E85"/>
    <w:rsid w:val="001B39EE"/>
    <w:rsid w:val="001B62A1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1F74BA"/>
    <w:rsid w:val="00201A93"/>
    <w:rsid w:val="002021DF"/>
    <w:rsid w:val="00202D77"/>
    <w:rsid w:val="002038B9"/>
    <w:rsid w:val="002131B3"/>
    <w:rsid w:val="00213637"/>
    <w:rsid w:val="00214C65"/>
    <w:rsid w:val="00215152"/>
    <w:rsid w:val="002167DF"/>
    <w:rsid w:val="00216E64"/>
    <w:rsid w:val="002207FC"/>
    <w:rsid w:val="002212D0"/>
    <w:rsid w:val="002228CD"/>
    <w:rsid w:val="002263B4"/>
    <w:rsid w:val="00230EE9"/>
    <w:rsid w:val="00232E87"/>
    <w:rsid w:val="00232EBB"/>
    <w:rsid w:val="00236789"/>
    <w:rsid w:val="00244A7B"/>
    <w:rsid w:val="002518B7"/>
    <w:rsid w:val="0025208C"/>
    <w:rsid w:val="002541EE"/>
    <w:rsid w:val="002549F3"/>
    <w:rsid w:val="00254D40"/>
    <w:rsid w:val="002558DF"/>
    <w:rsid w:val="00260CEA"/>
    <w:rsid w:val="00262BD5"/>
    <w:rsid w:val="00262D35"/>
    <w:rsid w:val="00263744"/>
    <w:rsid w:val="002637CC"/>
    <w:rsid w:val="0027265F"/>
    <w:rsid w:val="002762CF"/>
    <w:rsid w:val="002773B1"/>
    <w:rsid w:val="0028071E"/>
    <w:rsid w:val="002828DC"/>
    <w:rsid w:val="0028396D"/>
    <w:rsid w:val="00283AA8"/>
    <w:rsid w:val="00285CBF"/>
    <w:rsid w:val="0028633A"/>
    <w:rsid w:val="0028640E"/>
    <w:rsid w:val="00293426"/>
    <w:rsid w:val="002937DE"/>
    <w:rsid w:val="0029549A"/>
    <w:rsid w:val="002A1038"/>
    <w:rsid w:val="002A21F2"/>
    <w:rsid w:val="002A2645"/>
    <w:rsid w:val="002A277B"/>
    <w:rsid w:val="002A4DB9"/>
    <w:rsid w:val="002A68AE"/>
    <w:rsid w:val="002B170C"/>
    <w:rsid w:val="002B2F9B"/>
    <w:rsid w:val="002B3C96"/>
    <w:rsid w:val="002B4B77"/>
    <w:rsid w:val="002B4EB7"/>
    <w:rsid w:val="002B4EC7"/>
    <w:rsid w:val="002C1F32"/>
    <w:rsid w:val="002C20B0"/>
    <w:rsid w:val="002C36EC"/>
    <w:rsid w:val="002C4509"/>
    <w:rsid w:val="002C5A63"/>
    <w:rsid w:val="002D10E2"/>
    <w:rsid w:val="002D4242"/>
    <w:rsid w:val="002E36B0"/>
    <w:rsid w:val="002E60A4"/>
    <w:rsid w:val="002E739F"/>
    <w:rsid w:val="002F0818"/>
    <w:rsid w:val="002F0B22"/>
    <w:rsid w:val="002F3855"/>
    <w:rsid w:val="002F4A92"/>
    <w:rsid w:val="002F6170"/>
    <w:rsid w:val="002F6523"/>
    <w:rsid w:val="00300552"/>
    <w:rsid w:val="00300980"/>
    <w:rsid w:val="003049B8"/>
    <w:rsid w:val="00311808"/>
    <w:rsid w:val="003121BC"/>
    <w:rsid w:val="00312C22"/>
    <w:rsid w:val="00312FA0"/>
    <w:rsid w:val="00314F84"/>
    <w:rsid w:val="003176E6"/>
    <w:rsid w:val="003212CF"/>
    <w:rsid w:val="00323918"/>
    <w:rsid w:val="00324029"/>
    <w:rsid w:val="00326E22"/>
    <w:rsid w:val="0032749C"/>
    <w:rsid w:val="00330FE2"/>
    <w:rsid w:val="003317A5"/>
    <w:rsid w:val="00337EA8"/>
    <w:rsid w:val="0034009E"/>
    <w:rsid w:val="003411BF"/>
    <w:rsid w:val="00344298"/>
    <w:rsid w:val="0034433F"/>
    <w:rsid w:val="00345726"/>
    <w:rsid w:val="0035013D"/>
    <w:rsid w:val="00352EBE"/>
    <w:rsid w:val="00353F83"/>
    <w:rsid w:val="0035487D"/>
    <w:rsid w:val="0035563F"/>
    <w:rsid w:val="0035669D"/>
    <w:rsid w:val="00356A0D"/>
    <w:rsid w:val="00356CCF"/>
    <w:rsid w:val="00361BC9"/>
    <w:rsid w:val="00362157"/>
    <w:rsid w:val="003629D8"/>
    <w:rsid w:val="0036471E"/>
    <w:rsid w:val="00364CCE"/>
    <w:rsid w:val="00365699"/>
    <w:rsid w:val="00365963"/>
    <w:rsid w:val="003672F4"/>
    <w:rsid w:val="0037036F"/>
    <w:rsid w:val="0037056E"/>
    <w:rsid w:val="00372900"/>
    <w:rsid w:val="00373DDB"/>
    <w:rsid w:val="00375242"/>
    <w:rsid w:val="0037636F"/>
    <w:rsid w:val="00380B88"/>
    <w:rsid w:val="00381D33"/>
    <w:rsid w:val="00383367"/>
    <w:rsid w:val="0038350D"/>
    <w:rsid w:val="003865AE"/>
    <w:rsid w:val="00387680"/>
    <w:rsid w:val="003940CD"/>
    <w:rsid w:val="00395F04"/>
    <w:rsid w:val="00396C3E"/>
    <w:rsid w:val="00397553"/>
    <w:rsid w:val="00397D38"/>
    <w:rsid w:val="003A3DA4"/>
    <w:rsid w:val="003A3EDE"/>
    <w:rsid w:val="003A46A9"/>
    <w:rsid w:val="003A5C5D"/>
    <w:rsid w:val="003A76DA"/>
    <w:rsid w:val="003A7D67"/>
    <w:rsid w:val="003B3C67"/>
    <w:rsid w:val="003B5A54"/>
    <w:rsid w:val="003B5D3E"/>
    <w:rsid w:val="003B7669"/>
    <w:rsid w:val="003C2085"/>
    <w:rsid w:val="003C25E4"/>
    <w:rsid w:val="003C3244"/>
    <w:rsid w:val="003C3580"/>
    <w:rsid w:val="003C3FA7"/>
    <w:rsid w:val="003C6709"/>
    <w:rsid w:val="003C7930"/>
    <w:rsid w:val="003D0D2F"/>
    <w:rsid w:val="003D0D69"/>
    <w:rsid w:val="003D326B"/>
    <w:rsid w:val="003D3597"/>
    <w:rsid w:val="003D3ADD"/>
    <w:rsid w:val="003D6400"/>
    <w:rsid w:val="003D6504"/>
    <w:rsid w:val="003E3EDA"/>
    <w:rsid w:val="003E51A0"/>
    <w:rsid w:val="003E5739"/>
    <w:rsid w:val="003E64B2"/>
    <w:rsid w:val="003E7114"/>
    <w:rsid w:val="003E7C2B"/>
    <w:rsid w:val="003F0522"/>
    <w:rsid w:val="003F2668"/>
    <w:rsid w:val="003F5EA3"/>
    <w:rsid w:val="003F679E"/>
    <w:rsid w:val="0040108C"/>
    <w:rsid w:val="004028D0"/>
    <w:rsid w:val="00402BE4"/>
    <w:rsid w:val="00406100"/>
    <w:rsid w:val="0040666F"/>
    <w:rsid w:val="00406EAA"/>
    <w:rsid w:val="00407037"/>
    <w:rsid w:val="00410379"/>
    <w:rsid w:val="00411342"/>
    <w:rsid w:val="00415713"/>
    <w:rsid w:val="00421D6A"/>
    <w:rsid w:val="00423A2B"/>
    <w:rsid w:val="004265F5"/>
    <w:rsid w:val="004278F0"/>
    <w:rsid w:val="0043239D"/>
    <w:rsid w:val="00433351"/>
    <w:rsid w:val="004342AC"/>
    <w:rsid w:val="00434AE8"/>
    <w:rsid w:val="00435D99"/>
    <w:rsid w:val="00437F1E"/>
    <w:rsid w:val="00440033"/>
    <w:rsid w:val="00443884"/>
    <w:rsid w:val="0044591F"/>
    <w:rsid w:val="00445AB0"/>
    <w:rsid w:val="0045066C"/>
    <w:rsid w:val="004507D0"/>
    <w:rsid w:val="00451E25"/>
    <w:rsid w:val="00455447"/>
    <w:rsid w:val="004561F2"/>
    <w:rsid w:val="0045678A"/>
    <w:rsid w:val="00461FBF"/>
    <w:rsid w:val="0046326E"/>
    <w:rsid w:val="00465173"/>
    <w:rsid w:val="004677DA"/>
    <w:rsid w:val="00467A9B"/>
    <w:rsid w:val="00467B41"/>
    <w:rsid w:val="00472B8F"/>
    <w:rsid w:val="0048067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48D4"/>
    <w:rsid w:val="004959F4"/>
    <w:rsid w:val="00497197"/>
    <w:rsid w:val="004A0CA9"/>
    <w:rsid w:val="004A31D0"/>
    <w:rsid w:val="004A34BE"/>
    <w:rsid w:val="004A55C2"/>
    <w:rsid w:val="004A6733"/>
    <w:rsid w:val="004B229B"/>
    <w:rsid w:val="004B6D63"/>
    <w:rsid w:val="004C0200"/>
    <w:rsid w:val="004C2C91"/>
    <w:rsid w:val="004C4F41"/>
    <w:rsid w:val="004C6A4C"/>
    <w:rsid w:val="004D02C8"/>
    <w:rsid w:val="004D0338"/>
    <w:rsid w:val="004D1B4C"/>
    <w:rsid w:val="004D42C6"/>
    <w:rsid w:val="004D66B5"/>
    <w:rsid w:val="004D7DBC"/>
    <w:rsid w:val="004E0105"/>
    <w:rsid w:val="004E0DC6"/>
    <w:rsid w:val="004E3745"/>
    <w:rsid w:val="004E4145"/>
    <w:rsid w:val="004F2348"/>
    <w:rsid w:val="004F4953"/>
    <w:rsid w:val="004F62AD"/>
    <w:rsid w:val="005017CE"/>
    <w:rsid w:val="00501DC1"/>
    <w:rsid w:val="0050402B"/>
    <w:rsid w:val="00506C3F"/>
    <w:rsid w:val="005115C1"/>
    <w:rsid w:val="005126E6"/>
    <w:rsid w:val="0052065A"/>
    <w:rsid w:val="0052113F"/>
    <w:rsid w:val="00521385"/>
    <w:rsid w:val="00522148"/>
    <w:rsid w:val="00523A80"/>
    <w:rsid w:val="00523B1B"/>
    <w:rsid w:val="005258E1"/>
    <w:rsid w:val="0052684B"/>
    <w:rsid w:val="00526A47"/>
    <w:rsid w:val="005276E3"/>
    <w:rsid w:val="00533B8B"/>
    <w:rsid w:val="00534529"/>
    <w:rsid w:val="005407AE"/>
    <w:rsid w:val="00540FF1"/>
    <w:rsid w:val="00546731"/>
    <w:rsid w:val="0054795D"/>
    <w:rsid w:val="0055188A"/>
    <w:rsid w:val="005548B3"/>
    <w:rsid w:val="00555DF3"/>
    <w:rsid w:val="00556D31"/>
    <w:rsid w:val="00557CD3"/>
    <w:rsid w:val="00561946"/>
    <w:rsid w:val="00561CF2"/>
    <w:rsid w:val="00561DDF"/>
    <w:rsid w:val="00566CDE"/>
    <w:rsid w:val="00567888"/>
    <w:rsid w:val="00574CB7"/>
    <w:rsid w:val="00577F51"/>
    <w:rsid w:val="0058441D"/>
    <w:rsid w:val="005852A7"/>
    <w:rsid w:val="005857CC"/>
    <w:rsid w:val="0059179E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4277"/>
    <w:rsid w:val="005B5711"/>
    <w:rsid w:val="005C06EF"/>
    <w:rsid w:val="005C2A12"/>
    <w:rsid w:val="005C3A0D"/>
    <w:rsid w:val="005C503F"/>
    <w:rsid w:val="005C5B76"/>
    <w:rsid w:val="005C7A29"/>
    <w:rsid w:val="005C7E39"/>
    <w:rsid w:val="005D316A"/>
    <w:rsid w:val="005E13F2"/>
    <w:rsid w:val="005E2D0D"/>
    <w:rsid w:val="005E30CC"/>
    <w:rsid w:val="005E3CD5"/>
    <w:rsid w:val="005E413C"/>
    <w:rsid w:val="005F123E"/>
    <w:rsid w:val="005F4C4D"/>
    <w:rsid w:val="005F4C9F"/>
    <w:rsid w:val="005F561C"/>
    <w:rsid w:val="005F6389"/>
    <w:rsid w:val="006067C0"/>
    <w:rsid w:val="006069FD"/>
    <w:rsid w:val="0061046D"/>
    <w:rsid w:val="006111F9"/>
    <w:rsid w:val="00614511"/>
    <w:rsid w:val="00620CDE"/>
    <w:rsid w:val="006223A8"/>
    <w:rsid w:val="00623CFB"/>
    <w:rsid w:val="00627386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4581"/>
    <w:rsid w:val="00645C60"/>
    <w:rsid w:val="006514D0"/>
    <w:rsid w:val="00651C9D"/>
    <w:rsid w:val="00652987"/>
    <w:rsid w:val="00660A9B"/>
    <w:rsid w:val="006621D2"/>
    <w:rsid w:val="0066223B"/>
    <w:rsid w:val="006623A3"/>
    <w:rsid w:val="00663F70"/>
    <w:rsid w:val="00666416"/>
    <w:rsid w:val="00666B89"/>
    <w:rsid w:val="006717B2"/>
    <w:rsid w:val="00672E6C"/>
    <w:rsid w:val="006809AB"/>
    <w:rsid w:val="006825C7"/>
    <w:rsid w:val="00683839"/>
    <w:rsid w:val="006907C2"/>
    <w:rsid w:val="0069291A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130"/>
    <w:rsid w:val="006B0334"/>
    <w:rsid w:val="006B0CFF"/>
    <w:rsid w:val="006B1AD6"/>
    <w:rsid w:val="006B1ECD"/>
    <w:rsid w:val="006B2222"/>
    <w:rsid w:val="006B3A0D"/>
    <w:rsid w:val="006B3BE6"/>
    <w:rsid w:val="006B466B"/>
    <w:rsid w:val="006B735A"/>
    <w:rsid w:val="006C2136"/>
    <w:rsid w:val="006C36AA"/>
    <w:rsid w:val="006C4718"/>
    <w:rsid w:val="006C5049"/>
    <w:rsid w:val="006D0481"/>
    <w:rsid w:val="006D0933"/>
    <w:rsid w:val="006D2C1E"/>
    <w:rsid w:val="006D5D4B"/>
    <w:rsid w:val="006D7CA9"/>
    <w:rsid w:val="006E2D23"/>
    <w:rsid w:val="006E3B12"/>
    <w:rsid w:val="006E44DC"/>
    <w:rsid w:val="006E5808"/>
    <w:rsid w:val="006E5902"/>
    <w:rsid w:val="006E59C5"/>
    <w:rsid w:val="006F3276"/>
    <w:rsid w:val="006F385F"/>
    <w:rsid w:val="006F41CB"/>
    <w:rsid w:val="006F54A7"/>
    <w:rsid w:val="00700DA1"/>
    <w:rsid w:val="00700F07"/>
    <w:rsid w:val="0070144C"/>
    <w:rsid w:val="007039EC"/>
    <w:rsid w:val="0070454D"/>
    <w:rsid w:val="00704A03"/>
    <w:rsid w:val="00706573"/>
    <w:rsid w:val="007065B6"/>
    <w:rsid w:val="00706B59"/>
    <w:rsid w:val="00710E7E"/>
    <w:rsid w:val="0071198E"/>
    <w:rsid w:val="00713AAD"/>
    <w:rsid w:val="0071417E"/>
    <w:rsid w:val="00714C49"/>
    <w:rsid w:val="00716DEB"/>
    <w:rsid w:val="007175F3"/>
    <w:rsid w:val="00721809"/>
    <w:rsid w:val="00722A1A"/>
    <w:rsid w:val="00723B7D"/>
    <w:rsid w:val="00731D77"/>
    <w:rsid w:val="00731E58"/>
    <w:rsid w:val="007320FF"/>
    <w:rsid w:val="00732C62"/>
    <w:rsid w:val="007330C2"/>
    <w:rsid w:val="00734D1A"/>
    <w:rsid w:val="00736A6B"/>
    <w:rsid w:val="00737DC3"/>
    <w:rsid w:val="00740A23"/>
    <w:rsid w:val="0074105D"/>
    <w:rsid w:val="00743935"/>
    <w:rsid w:val="0074458E"/>
    <w:rsid w:val="00744AAA"/>
    <w:rsid w:val="007501F6"/>
    <w:rsid w:val="0075043B"/>
    <w:rsid w:val="00750A20"/>
    <w:rsid w:val="007516AD"/>
    <w:rsid w:val="007518E0"/>
    <w:rsid w:val="0075488C"/>
    <w:rsid w:val="007576A1"/>
    <w:rsid w:val="007611F9"/>
    <w:rsid w:val="00762916"/>
    <w:rsid w:val="00762FC9"/>
    <w:rsid w:val="00763621"/>
    <w:rsid w:val="00765091"/>
    <w:rsid w:val="0076615A"/>
    <w:rsid w:val="00766D58"/>
    <w:rsid w:val="00772D04"/>
    <w:rsid w:val="00773137"/>
    <w:rsid w:val="007759CF"/>
    <w:rsid w:val="00782D90"/>
    <w:rsid w:val="0078618E"/>
    <w:rsid w:val="007872F2"/>
    <w:rsid w:val="007873E4"/>
    <w:rsid w:val="00787A29"/>
    <w:rsid w:val="00790A31"/>
    <w:rsid w:val="00791852"/>
    <w:rsid w:val="00791875"/>
    <w:rsid w:val="00792F4E"/>
    <w:rsid w:val="007966AF"/>
    <w:rsid w:val="00796A9A"/>
    <w:rsid w:val="00796D50"/>
    <w:rsid w:val="007971AE"/>
    <w:rsid w:val="007A1024"/>
    <w:rsid w:val="007A1A2B"/>
    <w:rsid w:val="007A4565"/>
    <w:rsid w:val="007A6641"/>
    <w:rsid w:val="007B2715"/>
    <w:rsid w:val="007B35DD"/>
    <w:rsid w:val="007B3986"/>
    <w:rsid w:val="007B3F94"/>
    <w:rsid w:val="007B66C7"/>
    <w:rsid w:val="007B7D06"/>
    <w:rsid w:val="007C0221"/>
    <w:rsid w:val="007C19FB"/>
    <w:rsid w:val="007C21AA"/>
    <w:rsid w:val="007C5E72"/>
    <w:rsid w:val="007D0116"/>
    <w:rsid w:val="007D0960"/>
    <w:rsid w:val="007D0B91"/>
    <w:rsid w:val="007D141C"/>
    <w:rsid w:val="007D2C4B"/>
    <w:rsid w:val="007D4CA6"/>
    <w:rsid w:val="007D4D1D"/>
    <w:rsid w:val="007D4FDE"/>
    <w:rsid w:val="007D598D"/>
    <w:rsid w:val="007D69F5"/>
    <w:rsid w:val="007E05A5"/>
    <w:rsid w:val="007E3995"/>
    <w:rsid w:val="007E4A93"/>
    <w:rsid w:val="007E5CF7"/>
    <w:rsid w:val="007F0139"/>
    <w:rsid w:val="007F090E"/>
    <w:rsid w:val="007F227D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448"/>
    <w:rsid w:val="00813925"/>
    <w:rsid w:val="00814123"/>
    <w:rsid w:val="008167B7"/>
    <w:rsid w:val="00817076"/>
    <w:rsid w:val="00820419"/>
    <w:rsid w:val="00820DCF"/>
    <w:rsid w:val="00822D84"/>
    <w:rsid w:val="00823109"/>
    <w:rsid w:val="0083269E"/>
    <w:rsid w:val="00833665"/>
    <w:rsid w:val="00833840"/>
    <w:rsid w:val="00837E27"/>
    <w:rsid w:val="008402DB"/>
    <w:rsid w:val="008448E8"/>
    <w:rsid w:val="00847054"/>
    <w:rsid w:val="008475B2"/>
    <w:rsid w:val="00850CD4"/>
    <w:rsid w:val="00851C62"/>
    <w:rsid w:val="0085225D"/>
    <w:rsid w:val="008552E6"/>
    <w:rsid w:val="0085576B"/>
    <w:rsid w:val="00855F1E"/>
    <w:rsid w:val="0086232D"/>
    <w:rsid w:val="00863C2D"/>
    <w:rsid w:val="008647AF"/>
    <w:rsid w:val="008669FF"/>
    <w:rsid w:val="00866F75"/>
    <w:rsid w:val="00871C44"/>
    <w:rsid w:val="0087210B"/>
    <w:rsid w:val="00872985"/>
    <w:rsid w:val="00872B35"/>
    <w:rsid w:val="008737E1"/>
    <w:rsid w:val="008764E0"/>
    <w:rsid w:val="00877898"/>
    <w:rsid w:val="008778D6"/>
    <w:rsid w:val="00893134"/>
    <w:rsid w:val="0089349E"/>
    <w:rsid w:val="008938AD"/>
    <w:rsid w:val="00893A27"/>
    <w:rsid w:val="00896B9D"/>
    <w:rsid w:val="00897074"/>
    <w:rsid w:val="00897560"/>
    <w:rsid w:val="008A1D08"/>
    <w:rsid w:val="008A3005"/>
    <w:rsid w:val="008B220D"/>
    <w:rsid w:val="008B42AD"/>
    <w:rsid w:val="008B4AD8"/>
    <w:rsid w:val="008C11CC"/>
    <w:rsid w:val="008C3864"/>
    <w:rsid w:val="008C3D7A"/>
    <w:rsid w:val="008C7268"/>
    <w:rsid w:val="008D0740"/>
    <w:rsid w:val="008D1354"/>
    <w:rsid w:val="008D1BF9"/>
    <w:rsid w:val="008D4128"/>
    <w:rsid w:val="008D4573"/>
    <w:rsid w:val="008D4BAB"/>
    <w:rsid w:val="008D7A34"/>
    <w:rsid w:val="008E1449"/>
    <w:rsid w:val="008E1A83"/>
    <w:rsid w:val="008E1C2E"/>
    <w:rsid w:val="008E390C"/>
    <w:rsid w:val="008E4F37"/>
    <w:rsid w:val="008E52EC"/>
    <w:rsid w:val="008E6273"/>
    <w:rsid w:val="008E671D"/>
    <w:rsid w:val="008F0F46"/>
    <w:rsid w:val="008F359B"/>
    <w:rsid w:val="008F363A"/>
    <w:rsid w:val="008F6533"/>
    <w:rsid w:val="008F7CF5"/>
    <w:rsid w:val="00900246"/>
    <w:rsid w:val="0090074E"/>
    <w:rsid w:val="009013FB"/>
    <w:rsid w:val="00902203"/>
    <w:rsid w:val="0090292D"/>
    <w:rsid w:val="00902AAC"/>
    <w:rsid w:val="00903DB2"/>
    <w:rsid w:val="00903E8D"/>
    <w:rsid w:val="00905194"/>
    <w:rsid w:val="009055EE"/>
    <w:rsid w:val="00906433"/>
    <w:rsid w:val="0090744E"/>
    <w:rsid w:val="00907602"/>
    <w:rsid w:val="00910A11"/>
    <w:rsid w:val="00910C29"/>
    <w:rsid w:val="00911EC4"/>
    <w:rsid w:val="00912309"/>
    <w:rsid w:val="009133F6"/>
    <w:rsid w:val="009134FE"/>
    <w:rsid w:val="00913C0A"/>
    <w:rsid w:val="009214B4"/>
    <w:rsid w:val="00923363"/>
    <w:rsid w:val="00933F68"/>
    <w:rsid w:val="009354A2"/>
    <w:rsid w:val="0093750C"/>
    <w:rsid w:val="00937C7D"/>
    <w:rsid w:val="00941FC7"/>
    <w:rsid w:val="00944498"/>
    <w:rsid w:val="00946150"/>
    <w:rsid w:val="00946C1E"/>
    <w:rsid w:val="00947D98"/>
    <w:rsid w:val="0095168C"/>
    <w:rsid w:val="0095274E"/>
    <w:rsid w:val="00953277"/>
    <w:rsid w:val="00953E78"/>
    <w:rsid w:val="00955BC7"/>
    <w:rsid w:val="009567B9"/>
    <w:rsid w:val="00963930"/>
    <w:rsid w:val="00964DF9"/>
    <w:rsid w:val="009660CE"/>
    <w:rsid w:val="00966B1B"/>
    <w:rsid w:val="00967365"/>
    <w:rsid w:val="00967A1F"/>
    <w:rsid w:val="00967A68"/>
    <w:rsid w:val="00967A76"/>
    <w:rsid w:val="00967BA2"/>
    <w:rsid w:val="00973AE8"/>
    <w:rsid w:val="0097615F"/>
    <w:rsid w:val="0097698A"/>
    <w:rsid w:val="0097718E"/>
    <w:rsid w:val="00977796"/>
    <w:rsid w:val="0098001F"/>
    <w:rsid w:val="009809C9"/>
    <w:rsid w:val="00980D42"/>
    <w:rsid w:val="0098314A"/>
    <w:rsid w:val="00983D67"/>
    <w:rsid w:val="0099142B"/>
    <w:rsid w:val="00991445"/>
    <w:rsid w:val="00991EC0"/>
    <w:rsid w:val="00995CDE"/>
    <w:rsid w:val="009963CC"/>
    <w:rsid w:val="009A0EA6"/>
    <w:rsid w:val="009A2272"/>
    <w:rsid w:val="009A268D"/>
    <w:rsid w:val="009A3E27"/>
    <w:rsid w:val="009A405D"/>
    <w:rsid w:val="009B20E5"/>
    <w:rsid w:val="009B2707"/>
    <w:rsid w:val="009B345B"/>
    <w:rsid w:val="009B4372"/>
    <w:rsid w:val="009B72E7"/>
    <w:rsid w:val="009B748C"/>
    <w:rsid w:val="009C0C93"/>
    <w:rsid w:val="009C275F"/>
    <w:rsid w:val="009C3B45"/>
    <w:rsid w:val="009D0398"/>
    <w:rsid w:val="009D05AC"/>
    <w:rsid w:val="009D3EB9"/>
    <w:rsid w:val="009D5DB6"/>
    <w:rsid w:val="009E03BC"/>
    <w:rsid w:val="009E0F68"/>
    <w:rsid w:val="009E100C"/>
    <w:rsid w:val="009E156B"/>
    <w:rsid w:val="009E5137"/>
    <w:rsid w:val="009E6311"/>
    <w:rsid w:val="009E670F"/>
    <w:rsid w:val="009E7856"/>
    <w:rsid w:val="009F16F6"/>
    <w:rsid w:val="009F6191"/>
    <w:rsid w:val="009F6DA0"/>
    <w:rsid w:val="009F72FD"/>
    <w:rsid w:val="00A05096"/>
    <w:rsid w:val="00A11473"/>
    <w:rsid w:val="00A11B56"/>
    <w:rsid w:val="00A13D6F"/>
    <w:rsid w:val="00A15C31"/>
    <w:rsid w:val="00A20B45"/>
    <w:rsid w:val="00A237A4"/>
    <w:rsid w:val="00A261CF"/>
    <w:rsid w:val="00A26531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71A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1801"/>
    <w:rsid w:val="00A820B4"/>
    <w:rsid w:val="00A82727"/>
    <w:rsid w:val="00A83AC3"/>
    <w:rsid w:val="00A85ACB"/>
    <w:rsid w:val="00A908C5"/>
    <w:rsid w:val="00A91A4B"/>
    <w:rsid w:val="00A9291D"/>
    <w:rsid w:val="00A92DD4"/>
    <w:rsid w:val="00A9603A"/>
    <w:rsid w:val="00A9664A"/>
    <w:rsid w:val="00A96FAC"/>
    <w:rsid w:val="00A979C4"/>
    <w:rsid w:val="00AA0B24"/>
    <w:rsid w:val="00AA1420"/>
    <w:rsid w:val="00AA1861"/>
    <w:rsid w:val="00AA1941"/>
    <w:rsid w:val="00AA1B49"/>
    <w:rsid w:val="00AA2351"/>
    <w:rsid w:val="00AA39D1"/>
    <w:rsid w:val="00AA53DF"/>
    <w:rsid w:val="00AA5419"/>
    <w:rsid w:val="00AA7A7D"/>
    <w:rsid w:val="00AB030E"/>
    <w:rsid w:val="00AB40E3"/>
    <w:rsid w:val="00AB4D2B"/>
    <w:rsid w:val="00AB59B7"/>
    <w:rsid w:val="00AB716B"/>
    <w:rsid w:val="00AB73D0"/>
    <w:rsid w:val="00AB7641"/>
    <w:rsid w:val="00AB785A"/>
    <w:rsid w:val="00AB7943"/>
    <w:rsid w:val="00AC1102"/>
    <w:rsid w:val="00AC1E90"/>
    <w:rsid w:val="00AC273B"/>
    <w:rsid w:val="00AC30F2"/>
    <w:rsid w:val="00AC3908"/>
    <w:rsid w:val="00AC3C88"/>
    <w:rsid w:val="00AC4DC0"/>
    <w:rsid w:val="00AC5DDC"/>
    <w:rsid w:val="00AC5EC8"/>
    <w:rsid w:val="00AC66A2"/>
    <w:rsid w:val="00AC7BFF"/>
    <w:rsid w:val="00AD3448"/>
    <w:rsid w:val="00AD5085"/>
    <w:rsid w:val="00AD5875"/>
    <w:rsid w:val="00AD6716"/>
    <w:rsid w:val="00AD6977"/>
    <w:rsid w:val="00AD6BFB"/>
    <w:rsid w:val="00AD76CA"/>
    <w:rsid w:val="00AE0920"/>
    <w:rsid w:val="00AE1A1C"/>
    <w:rsid w:val="00AE5B63"/>
    <w:rsid w:val="00AE65A2"/>
    <w:rsid w:val="00AE7723"/>
    <w:rsid w:val="00AF01EB"/>
    <w:rsid w:val="00AF0A3F"/>
    <w:rsid w:val="00AF0B28"/>
    <w:rsid w:val="00AF1E5C"/>
    <w:rsid w:val="00AF44BD"/>
    <w:rsid w:val="00AF7470"/>
    <w:rsid w:val="00B010C4"/>
    <w:rsid w:val="00B01E5F"/>
    <w:rsid w:val="00B0447A"/>
    <w:rsid w:val="00B06F9B"/>
    <w:rsid w:val="00B07612"/>
    <w:rsid w:val="00B07BAA"/>
    <w:rsid w:val="00B1259C"/>
    <w:rsid w:val="00B16030"/>
    <w:rsid w:val="00B206D4"/>
    <w:rsid w:val="00B2467E"/>
    <w:rsid w:val="00B251F9"/>
    <w:rsid w:val="00B30006"/>
    <w:rsid w:val="00B32557"/>
    <w:rsid w:val="00B40A64"/>
    <w:rsid w:val="00B427E6"/>
    <w:rsid w:val="00B44F25"/>
    <w:rsid w:val="00B4542E"/>
    <w:rsid w:val="00B50C26"/>
    <w:rsid w:val="00B50E4E"/>
    <w:rsid w:val="00B520B0"/>
    <w:rsid w:val="00B540BE"/>
    <w:rsid w:val="00B5519C"/>
    <w:rsid w:val="00B57141"/>
    <w:rsid w:val="00B57B47"/>
    <w:rsid w:val="00B726E2"/>
    <w:rsid w:val="00B73A25"/>
    <w:rsid w:val="00B80608"/>
    <w:rsid w:val="00B8099E"/>
    <w:rsid w:val="00B840FF"/>
    <w:rsid w:val="00B84658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3070"/>
    <w:rsid w:val="00BA4729"/>
    <w:rsid w:val="00BA6BF3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74B"/>
    <w:rsid w:val="00BF59FF"/>
    <w:rsid w:val="00BF6E78"/>
    <w:rsid w:val="00BF7203"/>
    <w:rsid w:val="00BF7E5E"/>
    <w:rsid w:val="00C01CB6"/>
    <w:rsid w:val="00C055B5"/>
    <w:rsid w:val="00C11AB1"/>
    <w:rsid w:val="00C13558"/>
    <w:rsid w:val="00C14565"/>
    <w:rsid w:val="00C14FF1"/>
    <w:rsid w:val="00C15A14"/>
    <w:rsid w:val="00C17FB1"/>
    <w:rsid w:val="00C2094D"/>
    <w:rsid w:val="00C210BC"/>
    <w:rsid w:val="00C23583"/>
    <w:rsid w:val="00C23829"/>
    <w:rsid w:val="00C23C23"/>
    <w:rsid w:val="00C271C9"/>
    <w:rsid w:val="00C30E54"/>
    <w:rsid w:val="00C30F78"/>
    <w:rsid w:val="00C3226F"/>
    <w:rsid w:val="00C3302A"/>
    <w:rsid w:val="00C35533"/>
    <w:rsid w:val="00C35AC6"/>
    <w:rsid w:val="00C42E46"/>
    <w:rsid w:val="00C45F07"/>
    <w:rsid w:val="00C478A3"/>
    <w:rsid w:val="00C53BD2"/>
    <w:rsid w:val="00C54C33"/>
    <w:rsid w:val="00C54E18"/>
    <w:rsid w:val="00C54E6B"/>
    <w:rsid w:val="00C55188"/>
    <w:rsid w:val="00C558CB"/>
    <w:rsid w:val="00C55C94"/>
    <w:rsid w:val="00C57150"/>
    <w:rsid w:val="00C601E9"/>
    <w:rsid w:val="00C61A33"/>
    <w:rsid w:val="00C64604"/>
    <w:rsid w:val="00C64E95"/>
    <w:rsid w:val="00C655DC"/>
    <w:rsid w:val="00C706E8"/>
    <w:rsid w:val="00C71F8B"/>
    <w:rsid w:val="00C7413D"/>
    <w:rsid w:val="00C75083"/>
    <w:rsid w:val="00C76D4D"/>
    <w:rsid w:val="00C80A5B"/>
    <w:rsid w:val="00C82471"/>
    <w:rsid w:val="00C8489E"/>
    <w:rsid w:val="00C84DE8"/>
    <w:rsid w:val="00C852E6"/>
    <w:rsid w:val="00C85393"/>
    <w:rsid w:val="00C8598D"/>
    <w:rsid w:val="00C85FD3"/>
    <w:rsid w:val="00C868B1"/>
    <w:rsid w:val="00C92859"/>
    <w:rsid w:val="00C93EB0"/>
    <w:rsid w:val="00C96BB6"/>
    <w:rsid w:val="00C96FB1"/>
    <w:rsid w:val="00CA13A9"/>
    <w:rsid w:val="00CA339B"/>
    <w:rsid w:val="00CA39D8"/>
    <w:rsid w:val="00CA5F79"/>
    <w:rsid w:val="00CA7109"/>
    <w:rsid w:val="00CA7A43"/>
    <w:rsid w:val="00CA7A9D"/>
    <w:rsid w:val="00CB1889"/>
    <w:rsid w:val="00CB2B0C"/>
    <w:rsid w:val="00CB3C99"/>
    <w:rsid w:val="00CB4FA0"/>
    <w:rsid w:val="00CB7384"/>
    <w:rsid w:val="00CC2311"/>
    <w:rsid w:val="00CC518C"/>
    <w:rsid w:val="00CC5917"/>
    <w:rsid w:val="00CC5A07"/>
    <w:rsid w:val="00CC6CC2"/>
    <w:rsid w:val="00CD17BF"/>
    <w:rsid w:val="00CD4E57"/>
    <w:rsid w:val="00CD704C"/>
    <w:rsid w:val="00CE4458"/>
    <w:rsid w:val="00CE5784"/>
    <w:rsid w:val="00CF4988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4779"/>
    <w:rsid w:val="00D05EFE"/>
    <w:rsid w:val="00D06079"/>
    <w:rsid w:val="00D105A2"/>
    <w:rsid w:val="00D113E0"/>
    <w:rsid w:val="00D16B43"/>
    <w:rsid w:val="00D17986"/>
    <w:rsid w:val="00D25114"/>
    <w:rsid w:val="00D25C7C"/>
    <w:rsid w:val="00D2674C"/>
    <w:rsid w:val="00D26ACF"/>
    <w:rsid w:val="00D31669"/>
    <w:rsid w:val="00D32ACB"/>
    <w:rsid w:val="00D33033"/>
    <w:rsid w:val="00D339A9"/>
    <w:rsid w:val="00D34D6A"/>
    <w:rsid w:val="00D3736D"/>
    <w:rsid w:val="00D42B63"/>
    <w:rsid w:val="00D438DF"/>
    <w:rsid w:val="00D43C94"/>
    <w:rsid w:val="00D44078"/>
    <w:rsid w:val="00D44A23"/>
    <w:rsid w:val="00D45253"/>
    <w:rsid w:val="00D457F8"/>
    <w:rsid w:val="00D518AE"/>
    <w:rsid w:val="00D5245A"/>
    <w:rsid w:val="00D555E1"/>
    <w:rsid w:val="00D559EF"/>
    <w:rsid w:val="00D57672"/>
    <w:rsid w:val="00D61318"/>
    <w:rsid w:val="00D630BA"/>
    <w:rsid w:val="00D71B93"/>
    <w:rsid w:val="00D7203B"/>
    <w:rsid w:val="00D72F52"/>
    <w:rsid w:val="00D75AE1"/>
    <w:rsid w:val="00D75D32"/>
    <w:rsid w:val="00D76953"/>
    <w:rsid w:val="00D772E5"/>
    <w:rsid w:val="00D803DD"/>
    <w:rsid w:val="00D804A6"/>
    <w:rsid w:val="00D83D24"/>
    <w:rsid w:val="00D84EA7"/>
    <w:rsid w:val="00D85292"/>
    <w:rsid w:val="00D92D1F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236D"/>
    <w:rsid w:val="00DC48E7"/>
    <w:rsid w:val="00DD00F0"/>
    <w:rsid w:val="00DD1884"/>
    <w:rsid w:val="00DD20BD"/>
    <w:rsid w:val="00DD3AFC"/>
    <w:rsid w:val="00DE04A9"/>
    <w:rsid w:val="00DE200E"/>
    <w:rsid w:val="00DE5109"/>
    <w:rsid w:val="00DE5B51"/>
    <w:rsid w:val="00DE7FD1"/>
    <w:rsid w:val="00DF1D6C"/>
    <w:rsid w:val="00DF2C63"/>
    <w:rsid w:val="00DF2F2A"/>
    <w:rsid w:val="00DF3153"/>
    <w:rsid w:val="00DF40A8"/>
    <w:rsid w:val="00DF6639"/>
    <w:rsid w:val="00DF6FA9"/>
    <w:rsid w:val="00DF73FF"/>
    <w:rsid w:val="00DF784C"/>
    <w:rsid w:val="00E0046C"/>
    <w:rsid w:val="00E00DE5"/>
    <w:rsid w:val="00E0215C"/>
    <w:rsid w:val="00E03216"/>
    <w:rsid w:val="00E062CC"/>
    <w:rsid w:val="00E07685"/>
    <w:rsid w:val="00E11539"/>
    <w:rsid w:val="00E1278D"/>
    <w:rsid w:val="00E15FD2"/>
    <w:rsid w:val="00E16C5F"/>
    <w:rsid w:val="00E222BF"/>
    <w:rsid w:val="00E25135"/>
    <w:rsid w:val="00E26304"/>
    <w:rsid w:val="00E26884"/>
    <w:rsid w:val="00E319F6"/>
    <w:rsid w:val="00E35B30"/>
    <w:rsid w:val="00E35EE0"/>
    <w:rsid w:val="00E3794F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56E1B"/>
    <w:rsid w:val="00E56F8F"/>
    <w:rsid w:val="00E62C62"/>
    <w:rsid w:val="00E63D99"/>
    <w:rsid w:val="00E64D44"/>
    <w:rsid w:val="00E65FE2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3FC7"/>
    <w:rsid w:val="00E96DAB"/>
    <w:rsid w:val="00EA152C"/>
    <w:rsid w:val="00EA1D2B"/>
    <w:rsid w:val="00EA2BAB"/>
    <w:rsid w:val="00EA4594"/>
    <w:rsid w:val="00EA47D4"/>
    <w:rsid w:val="00EA68C5"/>
    <w:rsid w:val="00EA7BB0"/>
    <w:rsid w:val="00EB02F9"/>
    <w:rsid w:val="00EB04C8"/>
    <w:rsid w:val="00EB14FE"/>
    <w:rsid w:val="00EB18E4"/>
    <w:rsid w:val="00EB28B0"/>
    <w:rsid w:val="00EB5938"/>
    <w:rsid w:val="00EB70E7"/>
    <w:rsid w:val="00EB731A"/>
    <w:rsid w:val="00EC4134"/>
    <w:rsid w:val="00EC45BF"/>
    <w:rsid w:val="00EC4903"/>
    <w:rsid w:val="00ED08AA"/>
    <w:rsid w:val="00ED093A"/>
    <w:rsid w:val="00ED4262"/>
    <w:rsid w:val="00ED63CF"/>
    <w:rsid w:val="00ED7BDF"/>
    <w:rsid w:val="00EE1F62"/>
    <w:rsid w:val="00EE2991"/>
    <w:rsid w:val="00EE392A"/>
    <w:rsid w:val="00EF55BB"/>
    <w:rsid w:val="00EF64E3"/>
    <w:rsid w:val="00EF7364"/>
    <w:rsid w:val="00F02ED4"/>
    <w:rsid w:val="00F03C30"/>
    <w:rsid w:val="00F04EBF"/>
    <w:rsid w:val="00F05462"/>
    <w:rsid w:val="00F07108"/>
    <w:rsid w:val="00F1073F"/>
    <w:rsid w:val="00F10775"/>
    <w:rsid w:val="00F10B16"/>
    <w:rsid w:val="00F115FB"/>
    <w:rsid w:val="00F127A3"/>
    <w:rsid w:val="00F12BAA"/>
    <w:rsid w:val="00F14707"/>
    <w:rsid w:val="00F20F74"/>
    <w:rsid w:val="00F23184"/>
    <w:rsid w:val="00F249D9"/>
    <w:rsid w:val="00F25CA2"/>
    <w:rsid w:val="00F25D0D"/>
    <w:rsid w:val="00F26223"/>
    <w:rsid w:val="00F26BE9"/>
    <w:rsid w:val="00F30609"/>
    <w:rsid w:val="00F30AD8"/>
    <w:rsid w:val="00F32909"/>
    <w:rsid w:val="00F33763"/>
    <w:rsid w:val="00F358B3"/>
    <w:rsid w:val="00F42538"/>
    <w:rsid w:val="00F4522D"/>
    <w:rsid w:val="00F50FB8"/>
    <w:rsid w:val="00F512B7"/>
    <w:rsid w:val="00F52112"/>
    <w:rsid w:val="00F5594E"/>
    <w:rsid w:val="00F56158"/>
    <w:rsid w:val="00F571E4"/>
    <w:rsid w:val="00F572A8"/>
    <w:rsid w:val="00F616D2"/>
    <w:rsid w:val="00F61B5D"/>
    <w:rsid w:val="00F656C3"/>
    <w:rsid w:val="00F67884"/>
    <w:rsid w:val="00F67F75"/>
    <w:rsid w:val="00F709CB"/>
    <w:rsid w:val="00F71302"/>
    <w:rsid w:val="00F71EB2"/>
    <w:rsid w:val="00F72D95"/>
    <w:rsid w:val="00F77598"/>
    <w:rsid w:val="00F81BC7"/>
    <w:rsid w:val="00F83647"/>
    <w:rsid w:val="00F848F9"/>
    <w:rsid w:val="00F84BD3"/>
    <w:rsid w:val="00F90AB0"/>
    <w:rsid w:val="00F910D5"/>
    <w:rsid w:val="00F915A3"/>
    <w:rsid w:val="00F941BC"/>
    <w:rsid w:val="00F951EC"/>
    <w:rsid w:val="00F96694"/>
    <w:rsid w:val="00F96FB4"/>
    <w:rsid w:val="00F97D10"/>
    <w:rsid w:val="00FA09A3"/>
    <w:rsid w:val="00FA56F0"/>
    <w:rsid w:val="00FA5EF3"/>
    <w:rsid w:val="00FB033B"/>
    <w:rsid w:val="00FB331E"/>
    <w:rsid w:val="00FB34F3"/>
    <w:rsid w:val="00FB61B9"/>
    <w:rsid w:val="00FB6B20"/>
    <w:rsid w:val="00FB7562"/>
    <w:rsid w:val="00FB7877"/>
    <w:rsid w:val="00FC11F5"/>
    <w:rsid w:val="00FC1207"/>
    <w:rsid w:val="00FC5A96"/>
    <w:rsid w:val="00FC6A1C"/>
    <w:rsid w:val="00FC76F3"/>
    <w:rsid w:val="00FD0D32"/>
    <w:rsid w:val="00FD0E86"/>
    <w:rsid w:val="00FD3BF6"/>
    <w:rsid w:val="00FD4AD8"/>
    <w:rsid w:val="00FD4FB7"/>
    <w:rsid w:val="00FD5A02"/>
    <w:rsid w:val="00FD5C0B"/>
    <w:rsid w:val="00FE0BB6"/>
    <w:rsid w:val="00FE2F89"/>
    <w:rsid w:val="00FE4C83"/>
    <w:rsid w:val="00FE68F2"/>
    <w:rsid w:val="00FF313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宋体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宋体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宋体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  <w:style w:type="paragraph" w:customStyle="1" w:styleId="Default">
    <w:name w:val="Default"/>
    <w:rsid w:val="004948D4"/>
    <w:pPr>
      <w:autoSpaceDE w:val="0"/>
      <w:autoSpaceDN w:val="0"/>
      <w:adjustRightInd w:val="0"/>
    </w:pPr>
    <w:rPr>
      <w:rFonts w:ascii="微软雅黑" w:eastAsia="微软雅黑" w:cs="微软雅黑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6.lu@gmail.com" TargetMode="External"/><Relationship Id="rId13" Type="http://schemas.openxmlformats.org/officeDocument/2006/relationships/hyperlink" Target="https://github.com/YakaAhSon/PositionBasedFluidSimulatio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jbikker/lighthouse2" TargetMode="External"/><Relationship Id="rId17" Type="http://schemas.openxmlformats.org/officeDocument/2006/relationships/hyperlink" Target="https://pasu.github.io/CV/project_portfolio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asu/ExamplesforCesiu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hyperlink" Target="https://www.cnblogs.com/fuckgiser/p/5706842.html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github.com/pasu" TargetMode="External"/><Relationship Id="rId14" Type="http://schemas.openxmlformats.org/officeDocument/2006/relationships/hyperlink" Target="https://github.com/pasu/ComputerVision/tree/master/A5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9</TotalTime>
  <Pages>1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Peter Lu</cp:lastModifiedBy>
  <cp:revision>709</cp:revision>
  <cp:lastPrinted>2023-08-21T18:57:00Z</cp:lastPrinted>
  <dcterms:created xsi:type="dcterms:W3CDTF">2017-11-20T02:06:00Z</dcterms:created>
  <dcterms:modified xsi:type="dcterms:W3CDTF">2023-08-21T19:03:00Z</dcterms:modified>
</cp:coreProperties>
</file>